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145C5C31" w14:textId="00A5BF23" w:rsidR="00273070" w:rsidRDefault="00273070" w:rsidP="00273070">
      <w:pPr>
        <w:jc w:val="center"/>
      </w:pPr>
      <w:r>
        <w:t xml:space="preserve">Program: </w:t>
      </w:r>
      <w:r w:rsidR="00C770D4">
        <w:t xml:space="preserve">BE </w:t>
      </w:r>
      <w:r w:rsidR="009C1838">
        <w:t>Information Technology</w:t>
      </w:r>
      <w:r>
        <w:t xml:space="preserve"> Engineering </w:t>
      </w:r>
    </w:p>
    <w:p w14:paraId="3649861D" w14:textId="02194FF0" w:rsidR="00273070" w:rsidRDefault="00273070" w:rsidP="00273070">
      <w:pPr>
        <w:jc w:val="center"/>
      </w:pPr>
      <w:r>
        <w:t>Curriculum Scheme: Revised 201</w:t>
      </w:r>
      <w:r w:rsidR="00D23FE5">
        <w:t>2</w:t>
      </w:r>
    </w:p>
    <w:p w14:paraId="3DAAD6DC" w14:textId="126FD87F" w:rsidR="00273070" w:rsidRDefault="00273070" w:rsidP="00273070">
      <w:pPr>
        <w:jc w:val="center"/>
      </w:pPr>
      <w:r>
        <w:t xml:space="preserve">Examination: Third Year </w:t>
      </w:r>
      <w:r w:rsidR="005704AA">
        <w:t>S</w:t>
      </w:r>
      <w:r>
        <w:t>em</w:t>
      </w:r>
      <w:r w:rsidR="005704AA">
        <w:t>ester</w:t>
      </w:r>
      <w:r>
        <w:t xml:space="preserve"> VI</w:t>
      </w:r>
      <w:r w:rsidR="005704AA">
        <w:t xml:space="preserve"> </w:t>
      </w:r>
    </w:p>
    <w:p w14:paraId="75A49B23" w14:textId="02FB020C" w:rsidR="00273070" w:rsidRDefault="005704AA" w:rsidP="00273070">
      <w:pPr>
        <w:jc w:val="center"/>
      </w:pPr>
      <w:bookmarkStart w:id="0" w:name="_Hlk52051903"/>
      <w:r>
        <w:t>Course Code</w:t>
      </w:r>
      <w:r w:rsidR="00AD4FD3">
        <w:t xml:space="preserve">: </w:t>
      </w:r>
      <w:r w:rsidR="00D23FE5" w:rsidRPr="00D23FE5">
        <w:t>TEITT605</w:t>
      </w:r>
      <w:r w:rsidR="00D23FE5">
        <w:t xml:space="preserve"> </w:t>
      </w:r>
      <w:r w:rsidR="00AD4FD3">
        <w:t>an</w:t>
      </w:r>
      <w:r>
        <w:t xml:space="preserve">d Course Name: </w:t>
      </w:r>
      <w:r w:rsidR="000A17F4">
        <w:t xml:space="preserve">Advanced Internet Technology </w:t>
      </w:r>
    </w:p>
    <w:bookmarkEnd w:id="0"/>
    <w:p w14:paraId="419A3ED0" w14:textId="7E43CEE2" w:rsidR="001454D2" w:rsidRDefault="001454D2" w:rsidP="001454D2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        Max. Marks: 50</w:t>
      </w:r>
    </w:p>
    <w:p w14:paraId="114E802D" w14:textId="49BD9436" w:rsidR="00033A6F" w:rsidRDefault="00033A6F" w:rsidP="00085AD2">
      <w:pPr>
        <w:jc w:val="both"/>
      </w:pPr>
      <w:r>
        <w:t xml:space="preserve">=============================================================================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</w:t>
      </w:r>
      <w:proofErr w:type="gramStart"/>
      <w:r>
        <w:t>students</w:t>
      </w:r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03F68F82" w:rsidR="00C770D4" w:rsidRPr="00765C48" w:rsidRDefault="000A17F4" w:rsidP="00D3072F">
            <w:r w:rsidRPr="00765C48">
              <w:t xml:space="preserve">IN SOWT analysis, O stands for 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077A3ADB" w:rsidR="00C770D4" w:rsidRPr="00765C48" w:rsidRDefault="000A17F4" w:rsidP="00C770D4">
            <w:r w:rsidRPr="00765C48">
              <w:t>Options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05179FDC" w:rsidR="00C770D4" w:rsidRPr="00765C48" w:rsidRDefault="000A17F4" w:rsidP="00C770D4">
            <w:r w:rsidRPr="00765C48">
              <w:t>Open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09C9562E" w:rsidR="00C770D4" w:rsidRPr="00765C48" w:rsidRDefault="000A17F4" w:rsidP="00C770D4">
            <w:r w:rsidRPr="00765C48">
              <w:t>Opportunity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0329FB3A" w:rsidR="00C770D4" w:rsidRPr="00765C48" w:rsidRDefault="000A17F4" w:rsidP="00C770D4">
            <w:r w:rsidRPr="00765C48">
              <w:t>organization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4AECD67F" w:rsidR="00C770D4" w:rsidRDefault="004431CD" w:rsidP="00D3072F">
            <w:r w:rsidRPr="004431CD">
              <w:t>Advanced Google Search Operator cache: used for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4D49C3EC" w:rsidR="00C770D4" w:rsidRPr="00765C48" w:rsidRDefault="004431CD" w:rsidP="00C770D4">
            <w:r w:rsidRPr="00765C48">
              <w:t>File type restricted search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695DFDEE" w:rsidR="00C770D4" w:rsidRPr="00765C48" w:rsidRDefault="004431CD" w:rsidP="00D3072F">
            <w:r w:rsidRPr="00765C48">
              <w:t>See how the crawler perceives the page;</w:t>
            </w:r>
            <w:r w:rsidR="00765C48">
              <w:t xml:space="preserve"> </w:t>
            </w:r>
            <w:r w:rsidRPr="00765C48">
              <w:t>shows Google’s saved copy of the page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1E602451" w:rsidR="00C770D4" w:rsidRPr="00765C48" w:rsidRDefault="004431CD" w:rsidP="00D3072F">
            <w:r w:rsidRPr="00765C48">
              <w:t>Body text keyword</w:t>
            </w:r>
            <w:r w:rsidR="00765C48">
              <w:t xml:space="preserve"> </w:t>
            </w:r>
            <w:r w:rsidRPr="00765C48">
              <w:t>restricted search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55E390BD" w:rsidR="00C770D4" w:rsidRPr="00765C48" w:rsidRDefault="004431CD" w:rsidP="00D3072F">
            <w:r w:rsidRPr="00765C48">
              <w:t>Anchor text keyword</w:t>
            </w:r>
            <w:r w:rsidR="00765C48">
              <w:t xml:space="preserve"> </w:t>
            </w:r>
            <w:r w:rsidRPr="00765C48">
              <w:t>restricted search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2B5CEE3A" w:rsidR="00C770D4" w:rsidRPr="00765C48" w:rsidRDefault="000A17F4" w:rsidP="00D3072F">
            <w:r w:rsidRPr="00765C48">
              <w:t>Which of the following is known as spider?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032E97A8" w:rsidR="00C770D4" w:rsidRPr="00765C48" w:rsidRDefault="000A17F4" w:rsidP="00D3072F">
            <w:r w:rsidRPr="00765C48">
              <w:t>Firefox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32FD5DBE" w:rsidR="00C770D4" w:rsidRPr="00765C48" w:rsidRDefault="000A17F4" w:rsidP="00D3072F">
            <w:r w:rsidRPr="00765C48">
              <w:t>Opera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2255FE80" w:rsidR="00C770D4" w:rsidRPr="00765C48" w:rsidRDefault="000A17F4" w:rsidP="00D3072F">
            <w:r w:rsidRPr="00765C48">
              <w:t>Emailing</w:t>
            </w:r>
          </w:p>
        </w:tc>
      </w:tr>
      <w:tr w:rsidR="00FF361D" w:rsidRPr="00A45826" w14:paraId="72A0BE81" w14:textId="711C5F5A" w:rsidTr="00C770D4">
        <w:tc>
          <w:tcPr>
            <w:tcW w:w="1345" w:type="dxa"/>
          </w:tcPr>
          <w:p w14:paraId="69AED14F" w14:textId="6349CE1A" w:rsidR="00FF361D" w:rsidRPr="00A45826" w:rsidRDefault="00FF361D" w:rsidP="00FF361D">
            <w:r>
              <w:t>Option D:</w:t>
            </w:r>
          </w:p>
        </w:tc>
        <w:tc>
          <w:tcPr>
            <w:tcW w:w="8120" w:type="dxa"/>
          </w:tcPr>
          <w:p w14:paraId="6882E67F" w14:textId="06995298" w:rsidR="00FF361D" w:rsidRPr="00765C48" w:rsidRDefault="000A17F4" w:rsidP="00FF361D">
            <w:r w:rsidRPr="00765C48">
              <w:t>Web crawler</w:t>
            </w:r>
          </w:p>
        </w:tc>
      </w:tr>
      <w:tr w:rsidR="00FF361D" w:rsidRPr="00A45826" w14:paraId="2F3B2045" w14:textId="0D2BB65C" w:rsidTr="00C770D4">
        <w:tc>
          <w:tcPr>
            <w:tcW w:w="1345" w:type="dxa"/>
          </w:tcPr>
          <w:p w14:paraId="1BB94FE7" w14:textId="77777777" w:rsidR="00FF361D" w:rsidRPr="00A45826" w:rsidRDefault="00FF361D" w:rsidP="00FF361D"/>
        </w:tc>
        <w:tc>
          <w:tcPr>
            <w:tcW w:w="8120" w:type="dxa"/>
          </w:tcPr>
          <w:p w14:paraId="60FF9CFE" w14:textId="77777777" w:rsidR="00FF361D" w:rsidRPr="00A45826" w:rsidRDefault="00FF361D" w:rsidP="00FF361D"/>
        </w:tc>
      </w:tr>
      <w:tr w:rsidR="00FF361D" w:rsidRPr="00A45826" w14:paraId="7C16707F" w14:textId="3C19B7C5" w:rsidTr="00C770D4">
        <w:tc>
          <w:tcPr>
            <w:tcW w:w="1345" w:type="dxa"/>
          </w:tcPr>
          <w:p w14:paraId="0A51B842" w14:textId="2B3B3F07" w:rsidR="00FF361D" w:rsidRPr="00A45826" w:rsidRDefault="00FF361D" w:rsidP="00FF361D">
            <w:r>
              <w:t>Q4.</w:t>
            </w:r>
          </w:p>
        </w:tc>
        <w:tc>
          <w:tcPr>
            <w:tcW w:w="8120" w:type="dxa"/>
          </w:tcPr>
          <w:p w14:paraId="41ABDCCE" w14:textId="7B36FE28" w:rsidR="00FF361D" w:rsidRPr="00765C48" w:rsidRDefault="000A17F4" w:rsidP="00FF361D">
            <w:r w:rsidRPr="00765C48">
              <w:t>In SMART objectives, S stands for</w:t>
            </w:r>
          </w:p>
        </w:tc>
      </w:tr>
      <w:tr w:rsidR="00FF361D" w:rsidRPr="00A45826" w14:paraId="47207D6C" w14:textId="2E6BC632" w:rsidTr="00C770D4">
        <w:tc>
          <w:tcPr>
            <w:tcW w:w="1345" w:type="dxa"/>
          </w:tcPr>
          <w:p w14:paraId="03E6C502" w14:textId="21DAD5D3" w:rsidR="00FF361D" w:rsidRPr="00A45826" w:rsidRDefault="00FF361D" w:rsidP="00FF361D">
            <w:r>
              <w:t>Option A:</w:t>
            </w:r>
          </w:p>
        </w:tc>
        <w:tc>
          <w:tcPr>
            <w:tcW w:w="8120" w:type="dxa"/>
          </w:tcPr>
          <w:p w14:paraId="779F4148" w14:textId="589A622D" w:rsidR="00FF361D" w:rsidRPr="00765C48" w:rsidRDefault="000A17F4" w:rsidP="00FF361D">
            <w:r w:rsidRPr="00765C48">
              <w:t xml:space="preserve">Specific </w:t>
            </w:r>
          </w:p>
        </w:tc>
      </w:tr>
      <w:tr w:rsidR="00FF361D" w:rsidRPr="00A45826" w14:paraId="5AC8BF91" w14:textId="0A0884B8" w:rsidTr="00C770D4">
        <w:tc>
          <w:tcPr>
            <w:tcW w:w="1345" w:type="dxa"/>
          </w:tcPr>
          <w:p w14:paraId="44786BB4" w14:textId="1A1B3C09" w:rsidR="00FF361D" w:rsidRPr="00A45826" w:rsidRDefault="00FF361D" w:rsidP="00FF361D">
            <w:r>
              <w:t>Option B:</w:t>
            </w:r>
          </w:p>
        </w:tc>
        <w:tc>
          <w:tcPr>
            <w:tcW w:w="8120" w:type="dxa"/>
          </w:tcPr>
          <w:p w14:paraId="03D84650" w14:textId="38430645" w:rsidR="00FF361D" w:rsidRPr="00765C48" w:rsidRDefault="000A17F4" w:rsidP="00FF361D">
            <w:r w:rsidRPr="00765C48">
              <w:t>Smart</w:t>
            </w:r>
          </w:p>
        </w:tc>
      </w:tr>
      <w:tr w:rsidR="00FF361D" w:rsidRPr="00A45826" w14:paraId="16F8ACBD" w14:textId="503E8FA5" w:rsidTr="00C770D4">
        <w:tc>
          <w:tcPr>
            <w:tcW w:w="1345" w:type="dxa"/>
          </w:tcPr>
          <w:p w14:paraId="6269FC15" w14:textId="5111273D" w:rsidR="00FF361D" w:rsidRPr="00A45826" w:rsidRDefault="00FF361D" w:rsidP="00FF361D">
            <w:r>
              <w:t>Option C:</w:t>
            </w:r>
          </w:p>
        </w:tc>
        <w:tc>
          <w:tcPr>
            <w:tcW w:w="8120" w:type="dxa"/>
          </w:tcPr>
          <w:p w14:paraId="0B1984B0" w14:textId="5C0E9237" w:rsidR="00FF361D" w:rsidRPr="00765C48" w:rsidRDefault="000A17F4" w:rsidP="00FF361D">
            <w:r w:rsidRPr="00765C48">
              <w:t>Solve</w:t>
            </w:r>
          </w:p>
        </w:tc>
      </w:tr>
      <w:tr w:rsidR="00FF361D" w:rsidRPr="00A45826" w14:paraId="06994D8D" w14:textId="197857E8" w:rsidTr="00C770D4">
        <w:tc>
          <w:tcPr>
            <w:tcW w:w="1345" w:type="dxa"/>
          </w:tcPr>
          <w:p w14:paraId="5D0792D8" w14:textId="5E0DC37B" w:rsidR="00FF361D" w:rsidRPr="00A45826" w:rsidRDefault="00FF361D" w:rsidP="00FF361D">
            <w:r>
              <w:t>Option D:</w:t>
            </w:r>
          </w:p>
        </w:tc>
        <w:tc>
          <w:tcPr>
            <w:tcW w:w="8120" w:type="dxa"/>
          </w:tcPr>
          <w:p w14:paraId="38D12185" w14:textId="221903D0" w:rsidR="00FF361D" w:rsidRPr="00765C48" w:rsidRDefault="000A17F4" w:rsidP="00FF361D">
            <w:r w:rsidRPr="00765C48">
              <w:t>Solution</w:t>
            </w:r>
          </w:p>
        </w:tc>
      </w:tr>
      <w:tr w:rsidR="00FF361D" w:rsidRPr="00A45826" w14:paraId="4B50FB80" w14:textId="6089E155" w:rsidTr="00C770D4">
        <w:tc>
          <w:tcPr>
            <w:tcW w:w="1345" w:type="dxa"/>
          </w:tcPr>
          <w:p w14:paraId="4240CEF9" w14:textId="77777777" w:rsidR="00FF361D" w:rsidRPr="00A45826" w:rsidRDefault="00FF361D" w:rsidP="00FF361D"/>
        </w:tc>
        <w:tc>
          <w:tcPr>
            <w:tcW w:w="8120" w:type="dxa"/>
          </w:tcPr>
          <w:p w14:paraId="249668DA" w14:textId="77777777" w:rsidR="00FF361D" w:rsidRPr="00A45826" w:rsidRDefault="00FF361D" w:rsidP="00FF361D"/>
        </w:tc>
      </w:tr>
      <w:tr w:rsidR="00FF361D" w:rsidRPr="00A45826" w14:paraId="68BF6B8B" w14:textId="413CF760" w:rsidTr="00C770D4">
        <w:tc>
          <w:tcPr>
            <w:tcW w:w="1345" w:type="dxa"/>
          </w:tcPr>
          <w:p w14:paraId="7CCD3D8E" w14:textId="221BBE59" w:rsidR="00FF361D" w:rsidRPr="00A45826" w:rsidRDefault="00FF361D" w:rsidP="00FF361D">
            <w:r>
              <w:t>Q5.</w:t>
            </w:r>
          </w:p>
        </w:tc>
        <w:tc>
          <w:tcPr>
            <w:tcW w:w="8120" w:type="dxa"/>
          </w:tcPr>
          <w:p w14:paraId="5AEAEDF9" w14:textId="5481DFDB" w:rsidR="00FF361D" w:rsidRPr="00765C48" w:rsidRDefault="008D5912" w:rsidP="00FF361D">
            <w:r w:rsidRPr="00765C48">
              <w:t>Can you use a double quote inside a JSON string?</w:t>
            </w:r>
          </w:p>
        </w:tc>
      </w:tr>
      <w:tr w:rsidR="00FF361D" w:rsidRPr="00A45826" w14:paraId="5BE12900" w14:textId="415F4FD1" w:rsidTr="00C770D4">
        <w:tc>
          <w:tcPr>
            <w:tcW w:w="1345" w:type="dxa"/>
          </w:tcPr>
          <w:p w14:paraId="128D902F" w14:textId="0D71B3DC" w:rsidR="00FF361D" w:rsidRPr="00A45826" w:rsidRDefault="00FF361D" w:rsidP="00FF361D">
            <w:r>
              <w:t>Option A:</w:t>
            </w:r>
          </w:p>
        </w:tc>
        <w:tc>
          <w:tcPr>
            <w:tcW w:w="8120" w:type="dxa"/>
          </w:tcPr>
          <w:p w14:paraId="0085E523" w14:textId="68A4CA6D" w:rsidR="00FF361D" w:rsidRPr="00765C48" w:rsidRDefault="008D5912" w:rsidP="00FF361D">
            <w:r w:rsidRPr="00765C48">
              <w:t>No, you should use single quotes</w:t>
            </w:r>
          </w:p>
        </w:tc>
      </w:tr>
      <w:tr w:rsidR="00FF361D" w:rsidRPr="00A45826" w14:paraId="4C9215FC" w14:textId="52B6622A" w:rsidTr="00C770D4">
        <w:tc>
          <w:tcPr>
            <w:tcW w:w="1345" w:type="dxa"/>
          </w:tcPr>
          <w:p w14:paraId="67EEBB3E" w14:textId="7820628D" w:rsidR="00FF361D" w:rsidRPr="00A45826" w:rsidRDefault="00FF361D" w:rsidP="00FF361D">
            <w:r>
              <w:t>Option B:</w:t>
            </w:r>
          </w:p>
        </w:tc>
        <w:tc>
          <w:tcPr>
            <w:tcW w:w="8120" w:type="dxa"/>
          </w:tcPr>
          <w:p w14:paraId="39E0C744" w14:textId="3138BC83" w:rsidR="00FF361D" w:rsidRPr="00765C48" w:rsidRDefault="008D5912" w:rsidP="00FF361D">
            <w:r w:rsidRPr="00765C48">
              <w:t>Yes, if you use the ascii code.</w:t>
            </w:r>
          </w:p>
        </w:tc>
      </w:tr>
      <w:tr w:rsidR="00FF361D" w:rsidRPr="00A45826" w14:paraId="23D4E412" w14:textId="21F5A558" w:rsidTr="00C770D4">
        <w:tc>
          <w:tcPr>
            <w:tcW w:w="1345" w:type="dxa"/>
          </w:tcPr>
          <w:p w14:paraId="1B6243EF" w14:textId="07DE599C" w:rsidR="00FF361D" w:rsidRPr="00A45826" w:rsidRDefault="00FF361D" w:rsidP="00FF361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6C19B4C4" w:rsidR="00FF361D" w:rsidRPr="00765C48" w:rsidRDefault="008D5912" w:rsidP="00FF361D">
            <w:r w:rsidRPr="00765C48">
              <w:t xml:space="preserve">Yes, if it is escaped like </w:t>
            </w:r>
            <w:proofErr w:type="gramStart"/>
            <w:r w:rsidRPr="00765C48">
              <w:t>( \</w:t>
            </w:r>
            <w:proofErr w:type="gramEnd"/>
            <w:r w:rsidRPr="00765C48">
              <w:t>" )</w:t>
            </w:r>
          </w:p>
        </w:tc>
      </w:tr>
      <w:tr w:rsidR="00FF361D" w:rsidRPr="00A45826" w14:paraId="237DFA8A" w14:textId="04C6E0D1" w:rsidTr="00C770D4">
        <w:tc>
          <w:tcPr>
            <w:tcW w:w="1345" w:type="dxa"/>
          </w:tcPr>
          <w:p w14:paraId="393E3B84" w14:textId="732C5C50" w:rsidR="00FF361D" w:rsidRPr="00A45826" w:rsidRDefault="00FF361D" w:rsidP="00FF361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721A0AB5" w:rsidR="00FF361D" w:rsidRPr="00765C48" w:rsidRDefault="008D5912" w:rsidP="00FF361D">
            <w:r w:rsidRPr="00765C48">
              <w:t>Yes, you can use it without any special treatment</w:t>
            </w:r>
          </w:p>
        </w:tc>
      </w:tr>
      <w:tr w:rsidR="00FF361D" w:rsidRPr="00A45826" w14:paraId="54F9C1BC" w14:textId="0FA66825" w:rsidTr="00C770D4">
        <w:tc>
          <w:tcPr>
            <w:tcW w:w="1345" w:type="dxa"/>
          </w:tcPr>
          <w:p w14:paraId="330153D4" w14:textId="77777777" w:rsidR="00FF361D" w:rsidRPr="00A45826" w:rsidRDefault="00FF361D" w:rsidP="00FF361D"/>
        </w:tc>
        <w:tc>
          <w:tcPr>
            <w:tcW w:w="8120" w:type="dxa"/>
          </w:tcPr>
          <w:p w14:paraId="7DF61321" w14:textId="77777777" w:rsidR="00FF361D" w:rsidRPr="00A45826" w:rsidRDefault="00FF361D" w:rsidP="00FF361D"/>
        </w:tc>
      </w:tr>
      <w:tr w:rsidR="00FF361D" w:rsidRPr="00A45826" w14:paraId="2947D4D7" w14:textId="52ADE71C" w:rsidTr="00C770D4">
        <w:tc>
          <w:tcPr>
            <w:tcW w:w="1345" w:type="dxa"/>
          </w:tcPr>
          <w:p w14:paraId="0C8A1B59" w14:textId="0EC1B110" w:rsidR="00FF361D" w:rsidRPr="00A45826" w:rsidRDefault="00FF361D" w:rsidP="00FF361D">
            <w:r w:rsidRPr="00A45826"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1022A13F" w:rsidR="00FF361D" w:rsidRPr="00765C48" w:rsidRDefault="00916B02" w:rsidP="00FF361D">
            <w:r w:rsidRPr="00765C48">
              <w:t>Using social media factors is done in which website optimization?</w:t>
            </w:r>
          </w:p>
        </w:tc>
      </w:tr>
      <w:tr w:rsidR="00FF361D" w:rsidRPr="00A45826" w14:paraId="432BAE32" w14:textId="472860CC" w:rsidTr="00C770D4">
        <w:tc>
          <w:tcPr>
            <w:tcW w:w="1345" w:type="dxa"/>
          </w:tcPr>
          <w:p w14:paraId="43BCF5BA" w14:textId="08A31369" w:rsidR="00FF361D" w:rsidRPr="00A45826" w:rsidRDefault="00FF361D" w:rsidP="00FF361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072E9632" w:rsidR="00FF361D" w:rsidRDefault="00916B02" w:rsidP="00FF361D">
            <w:r w:rsidRPr="00765C48">
              <w:t>Manually</w:t>
            </w:r>
          </w:p>
        </w:tc>
      </w:tr>
      <w:tr w:rsidR="00FF361D" w:rsidRPr="00A45826" w14:paraId="464B0223" w14:textId="5D406D51" w:rsidTr="00C770D4">
        <w:tc>
          <w:tcPr>
            <w:tcW w:w="1345" w:type="dxa"/>
          </w:tcPr>
          <w:p w14:paraId="7DC694E5" w14:textId="720D7088" w:rsidR="00FF361D" w:rsidRPr="00A45826" w:rsidRDefault="00FF361D" w:rsidP="00FF361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1673E033" w:rsidR="00FF361D" w:rsidRDefault="00916B02" w:rsidP="00FF361D">
            <w:r w:rsidRPr="00765C48">
              <w:t>Internal</w:t>
            </w:r>
          </w:p>
        </w:tc>
      </w:tr>
      <w:tr w:rsidR="00FF361D" w:rsidRPr="00A45826" w14:paraId="30445C04" w14:textId="2217A41C" w:rsidTr="00C770D4">
        <w:tc>
          <w:tcPr>
            <w:tcW w:w="1345" w:type="dxa"/>
          </w:tcPr>
          <w:p w14:paraId="469DD6C0" w14:textId="6C902CA4" w:rsidR="00FF361D" w:rsidRPr="00A45826" w:rsidRDefault="00FF361D" w:rsidP="00FF361D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251A38BE" w:rsidR="00FF361D" w:rsidRDefault="00916B02" w:rsidP="00FF361D">
            <w:r w:rsidRPr="00765C48">
              <w:t>Current page</w:t>
            </w:r>
          </w:p>
        </w:tc>
      </w:tr>
      <w:tr w:rsidR="00FF361D" w:rsidRPr="00A45826" w14:paraId="6F7CD3BA" w14:textId="64E5F94C" w:rsidTr="00C770D4">
        <w:tc>
          <w:tcPr>
            <w:tcW w:w="1345" w:type="dxa"/>
          </w:tcPr>
          <w:p w14:paraId="498ADE3E" w14:textId="23C235A1" w:rsidR="00FF361D" w:rsidRPr="00A45826" w:rsidRDefault="00FF361D" w:rsidP="00FF361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60546EA5" w:rsidR="00FF361D" w:rsidRPr="00765C48" w:rsidRDefault="00916B02" w:rsidP="00FF361D">
            <w:r w:rsidRPr="00765C48">
              <w:t>External</w:t>
            </w:r>
          </w:p>
        </w:tc>
      </w:tr>
      <w:tr w:rsidR="00FF361D" w:rsidRPr="00A45826" w14:paraId="24FACD4E" w14:textId="4FA2D5A8" w:rsidTr="00C770D4">
        <w:tc>
          <w:tcPr>
            <w:tcW w:w="1345" w:type="dxa"/>
          </w:tcPr>
          <w:p w14:paraId="22D3734B" w14:textId="77777777" w:rsidR="00FF361D" w:rsidRPr="00A45826" w:rsidRDefault="00FF361D" w:rsidP="00FF361D"/>
        </w:tc>
        <w:tc>
          <w:tcPr>
            <w:tcW w:w="8120" w:type="dxa"/>
          </w:tcPr>
          <w:p w14:paraId="34EB6387" w14:textId="77777777" w:rsidR="00FF361D" w:rsidRPr="00A45826" w:rsidRDefault="00FF361D" w:rsidP="00FF361D"/>
        </w:tc>
      </w:tr>
      <w:tr w:rsidR="00FF361D" w:rsidRPr="00A45826" w14:paraId="379082A4" w14:textId="196F4F33" w:rsidTr="00C770D4">
        <w:tc>
          <w:tcPr>
            <w:tcW w:w="1345" w:type="dxa"/>
          </w:tcPr>
          <w:p w14:paraId="44A2E0A2" w14:textId="5EEE963E" w:rsidR="00FF361D" w:rsidRPr="00A45826" w:rsidRDefault="00FF361D" w:rsidP="00FF361D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46D5C00C" w:rsidR="00FF361D" w:rsidRPr="00A45826" w:rsidRDefault="00D42A63" w:rsidP="00FF361D">
            <w:r w:rsidRPr="00D42A63">
              <w:t>XML stands for</w:t>
            </w:r>
          </w:p>
        </w:tc>
      </w:tr>
      <w:tr w:rsidR="00FF361D" w:rsidRPr="00A45826" w14:paraId="51820601" w14:textId="7B405628" w:rsidTr="00C770D4">
        <w:tc>
          <w:tcPr>
            <w:tcW w:w="1345" w:type="dxa"/>
          </w:tcPr>
          <w:p w14:paraId="3DF0949C" w14:textId="1D17591C" w:rsidR="00FF361D" w:rsidRPr="00A45826" w:rsidRDefault="00FF361D" w:rsidP="00FF361D">
            <w:r>
              <w:t>Option A:</w:t>
            </w:r>
          </w:p>
        </w:tc>
        <w:tc>
          <w:tcPr>
            <w:tcW w:w="8120" w:type="dxa"/>
          </w:tcPr>
          <w:p w14:paraId="6E362F65" w14:textId="25AF9CF7" w:rsidR="00FF361D" w:rsidRPr="00765C48" w:rsidRDefault="00D42A63" w:rsidP="00FF361D">
            <w:r w:rsidRPr="00765C48">
              <w:t>Extensible Markup Language</w:t>
            </w:r>
          </w:p>
        </w:tc>
      </w:tr>
      <w:tr w:rsidR="00FF361D" w:rsidRPr="00A45826" w14:paraId="540A75CB" w14:textId="5EDCD0F0" w:rsidTr="00C770D4">
        <w:tc>
          <w:tcPr>
            <w:tcW w:w="1345" w:type="dxa"/>
          </w:tcPr>
          <w:p w14:paraId="042D2C55" w14:textId="2F8F0749" w:rsidR="00FF361D" w:rsidRPr="00A45826" w:rsidRDefault="00FF361D" w:rsidP="00FF361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6D028983" w:rsidR="00FF361D" w:rsidRDefault="00D42A63" w:rsidP="00FF361D">
            <w:r w:rsidRPr="00765C48">
              <w:t>Example Markup Language</w:t>
            </w:r>
          </w:p>
        </w:tc>
      </w:tr>
      <w:tr w:rsidR="00FF361D" w:rsidRPr="00A45826" w14:paraId="698FED8B" w14:textId="2DB5F3A7" w:rsidTr="00C770D4">
        <w:tc>
          <w:tcPr>
            <w:tcW w:w="1345" w:type="dxa"/>
          </w:tcPr>
          <w:p w14:paraId="3055E070" w14:textId="400F8C88" w:rsidR="00FF361D" w:rsidRPr="00A45826" w:rsidRDefault="00FF361D" w:rsidP="00FF361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48AE1EC5" w:rsidR="00FF361D" w:rsidRDefault="00D42A63" w:rsidP="00FF361D">
            <w:r w:rsidRPr="00765C48">
              <w:t>Example Marked Language</w:t>
            </w:r>
          </w:p>
        </w:tc>
      </w:tr>
      <w:tr w:rsidR="00FF361D" w:rsidRPr="00A45826" w14:paraId="7279627B" w14:textId="7260C0E6" w:rsidTr="00C770D4">
        <w:tc>
          <w:tcPr>
            <w:tcW w:w="1345" w:type="dxa"/>
          </w:tcPr>
          <w:p w14:paraId="5198EAED" w14:textId="675EEF4F" w:rsidR="00FF361D" w:rsidRPr="00A45826" w:rsidRDefault="00FF361D" w:rsidP="00FF361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0D620DAD" w:rsidR="00FF361D" w:rsidRDefault="00D42A63" w:rsidP="00FF361D">
            <w:r w:rsidRPr="00765C48">
              <w:t>Extensible Marked Language</w:t>
            </w:r>
          </w:p>
        </w:tc>
      </w:tr>
      <w:tr w:rsidR="00FF361D" w:rsidRPr="00A45826" w14:paraId="3C5F2098" w14:textId="699FDC63" w:rsidTr="00C770D4">
        <w:tc>
          <w:tcPr>
            <w:tcW w:w="1345" w:type="dxa"/>
          </w:tcPr>
          <w:p w14:paraId="35C40777" w14:textId="77777777" w:rsidR="00FF361D" w:rsidRPr="00A45826" w:rsidRDefault="00FF361D" w:rsidP="00FF361D"/>
        </w:tc>
        <w:tc>
          <w:tcPr>
            <w:tcW w:w="8120" w:type="dxa"/>
          </w:tcPr>
          <w:p w14:paraId="34D6BAE6" w14:textId="77777777" w:rsidR="00FF361D" w:rsidRPr="00A45826" w:rsidRDefault="00FF361D" w:rsidP="00FF361D"/>
        </w:tc>
      </w:tr>
      <w:tr w:rsidR="00FF361D" w:rsidRPr="00A45826" w14:paraId="4261CC2E" w14:textId="73973AC5" w:rsidTr="00C770D4">
        <w:tc>
          <w:tcPr>
            <w:tcW w:w="1345" w:type="dxa"/>
          </w:tcPr>
          <w:p w14:paraId="2872422F" w14:textId="0BC871E0" w:rsidR="00FF361D" w:rsidRPr="00A45826" w:rsidRDefault="00FF361D" w:rsidP="00FF361D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7FD4E17A" w:rsidR="00FF361D" w:rsidRPr="00765C48" w:rsidRDefault="00D42A63" w:rsidP="00FF361D">
            <w:r w:rsidRPr="00765C48">
              <w:t>HTTP stands for</w:t>
            </w:r>
          </w:p>
        </w:tc>
      </w:tr>
      <w:tr w:rsidR="00FF361D" w:rsidRPr="00A45826" w14:paraId="6811EBEF" w14:textId="5995AE52" w:rsidTr="00C770D4">
        <w:tc>
          <w:tcPr>
            <w:tcW w:w="1345" w:type="dxa"/>
          </w:tcPr>
          <w:p w14:paraId="3CE2E903" w14:textId="7EE9B8AE" w:rsidR="00FF361D" w:rsidRPr="00A45826" w:rsidRDefault="00FF361D" w:rsidP="00FF361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5F20C69A" w:rsidR="00FF361D" w:rsidRPr="00765C48" w:rsidRDefault="00D42A63" w:rsidP="00FF361D">
            <w:r w:rsidRPr="00765C48">
              <w:t>hypertext Text protocol</w:t>
            </w:r>
          </w:p>
        </w:tc>
      </w:tr>
      <w:tr w:rsidR="00FF361D" w:rsidRPr="00A45826" w14:paraId="7C191F7C" w14:textId="1E2883D7" w:rsidTr="00C770D4">
        <w:tc>
          <w:tcPr>
            <w:tcW w:w="1345" w:type="dxa"/>
          </w:tcPr>
          <w:p w14:paraId="1295137B" w14:textId="3FFA4304" w:rsidR="00FF361D" w:rsidRPr="00A45826" w:rsidRDefault="00FF361D" w:rsidP="00FF361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29A2DB7F" w:rsidR="00FF361D" w:rsidRPr="00765C48" w:rsidRDefault="00D42A63" w:rsidP="00FF361D">
            <w:r w:rsidRPr="00765C48">
              <w:t>hypertext tool protocol</w:t>
            </w:r>
          </w:p>
        </w:tc>
      </w:tr>
      <w:tr w:rsidR="00FF361D" w:rsidRPr="00A45826" w14:paraId="41CE467C" w14:textId="5FA1073D" w:rsidTr="00C770D4">
        <w:tc>
          <w:tcPr>
            <w:tcW w:w="1345" w:type="dxa"/>
          </w:tcPr>
          <w:p w14:paraId="6AD9D506" w14:textId="03E9EB73" w:rsidR="00FF361D" w:rsidRPr="00A45826" w:rsidRDefault="00FF361D" w:rsidP="00FF361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7BF48CFC" w:rsidR="00FF361D" w:rsidRPr="00765C48" w:rsidRDefault="00D42A63" w:rsidP="00FF361D">
            <w:r w:rsidRPr="00765C48">
              <w:t>hypertext transfer protocol</w:t>
            </w:r>
          </w:p>
        </w:tc>
      </w:tr>
      <w:tr w:rsidR="00FF361D" w:rsidRPr="00A45826" w14:paraId="4C51DC00" w14:textId="4DD33325" w:rsidTr="00C770D4">
        <w:tc>
          <w:tcPr>
            <w:tcW w:w="1345" w:type="dxa"/>
          </w:tcPr>
          <w:p w14:paraId="2172CDE7" w14:textId="4C481211" w:rsidR="00FF361D" w:rsidRPr="00A45826" w:rsidRDefault="00FF361D" w:rsidP="00FF361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7C889296" w:rsidR="00FF361D" w:rsidRPr="00765C48" w:rsidRDefault="00D42A63" w:rsidP="00FF361D">
            <w:r w:rsidRPr="00765C48">
              <w:t>hypertext Test protocol</w:t>
            </w:r>
          </w:p>
        </w:tc>
      </w:tr>
      <w:tr w:rsidR="00FF361D" w:rsidRPr="00A45826" w14:paraId="59773B7B" w14:textId="0C7C8A69" w:rsidTr="00C770D4">
        <w:tc>
          <w:tcPr>
            <w:tcW w:w="1345" w:type="dxa"/>
          </w:tcPr>
          <w:p w14:paraId="7B71D7F8" w14:textId="77777777" w:rsidR="00FF361D" w:rsidRPr="00A45826" w:rsidRDefault="00FF361D" w:rsidP="00FF361D"/>
        </w:tc>
        <w:tc>
          <w:tcPr>
            <w:tcW w:w="8120" w:type="dxa"/>
          </w:tcPr>
          <w:p w14:paraId="20D69AEA" w14:textId="77777777" w:rsidR="00FF361D" w:rsidRPr="00A45826" w:rsidRDefault="00FF361D" w:rsidP="00FF361D"/>
        </w:tc>
      </w:tr>
      <w:tr w:rsidR="00FF361D" w:rsidRPr="00A45826" w14:paraId="644EE1DE" w14:textId="2F2624DA" w:rsidTr="00C770D4">
        <w:tc>
          <w:tcPr>
            <w:tcW w:w="1345" w:type="dxa"/>
          </w:tcPr>
          <w:p w14:paraId="4E31B739" w14:textId="75338B5C" w:rsidR="00FF361D" w:rsidRPr="00A45826" w:rsidRDefault="00FF361D" w:rsidP="00FF361D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0C369ED5" w:rsidR="00FF361D" w:rsidRPr="00765C48" w:rsidRDefault="00390407" w:rsidP="00FF361D">
            <w:r w:rsidRPr="00765C48">
              <w:t>Which of the following is used to define the service component that performs the service?</w:t>
            </w:r>
          </w:p>
        </w:tc>
      </w:tr>
      <w:tr w:rsidR="00FF361D" w:rsidRPr="00A45826" w14:paraId="32C74068" w14:textId="6491F2E9" w:rsidTr="00C770D4">
        <w:tc>
          <w:tcPr>
            <w:tcW w:w="1345" w:type="dxa"/>
          </w:tcPr>
          <w:p w14:paraId="413BEB86" w14:textId="0E0E0E52" w:rsidR="00FF361D" w:rsidRPr="00A45826" w:rsidRDefault="00FF361D" w:rsidP="00FF361D">
            <w:r>
              <w:t>Option A:</w:t>
            </w:r>
          </w:p>
        </w:tc>
        <w:tc>
          <w:tcPr>
            <w:tcW w:w="8120" w:type="dxa"/>
          </w:tcPr>
          <w:p w14:paraId="4E20D05A" w14:textId="787DF2A5" w:rsidR="00FF361D" w:rsidRPr="00765C48" w:rsidRDefault="00390407" w:rsidP="00FF361D">
            <w:r w:rsidRPr="00765C48">
              <w:t>WSDL</w:t>
            </w:r>
          </w:p>
        </w:tc>
      </w:tr>
      <w:tr w:rsidR="00FF361D" w:rsidRPr="00A45826" w14:paraId="65A4386E" w14:textId="58131FAC" w:rsidTr="00C770D4">
        <w:tc>
          <w:tcPr>
            <w:tcW w:w="1345" w:type="dxa"/>
          </w:tcPr>
          <w:p w14:paraId="20FEAF9F" w14:textId="0DEB1194" w:rsidR="00FF361D" w:rsidRPr="00A45826" w:rsidRDefault="00FF361D" w:rsidP="00FF361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6F1FE286" w:rsidR="00FF361D" w:rsidRPr="00765C48" w:rsidRDefault="00390407" w:rsidP="00FF361D">
            <w:r w:rsidRPr="00765C48">
              <w:t>SCDL</w:t>
            </w:r>
          </w:p>
        </w:tc>
      </w:tr>
      <w:tr w:rsidR="00FF361D" w:rsidRPr="00A45826" w14:paraId="2867E1B5" w14:textId="7A29D28F" w:rsidTr="00C770D4">
        <w:tc>
          <w:tcPr>
            <w:tcW w:w="1345" w:type="dxa"/>
          </w:tcPr>
          <w:p w14:paraId="6815D3B6" w14:textId="510A299B" w:rsidR="00FF361D" w:rsidRPr="00A45826" w:rsidRDefault="00FF361D" w:rsidP="00FF361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0E714C00" w:rsidR="00FF361D" w:rsidRPr="00765C48" w:rsidRDefault="00390407" w:rsidP="00FF361D">
            <w:r w:rsidRPr="00765C48">
              <w:t>XML</w:t>
            </w:r>
          </w:p>
        </w:tc>
      </w:tr>
      <w:tr w:rsidR="00FF361D" w:rsidRPr="00A45826" w14:paraId="2F2F4F35" w14:textId="5CBF0261" w:rsidTr="00C770D4">
        <w:tc>
          <w:tcPr>
            <w:tcW w:w="1345" w:type="dxa"/>
          </w:tcPr>
          <w:p w14:paraId="344AA882" w14:textId="40D1F0A8" w:rsidR="00FF361D" w:rsidRPr="00A45826" w:rsidRDefault="00FF361D" w:rsidP="00FF361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677C406F" w:rsidR="00FF361D" w:rsidRPr="00765C48" w:rsidRDefault="00390407" w:rsidP="00FF361D">
            <w:r w:rsidRPr="00765C48">
              <w:t>XSL</w:t>
            </w:r>
          </w:p>
        </w:tc>
      </w:tr>
      <w:tr w:rsidR="00FF361D" w:rsidRPr="00A45826" w14:paraId="6D86A672" w14:textId="681F2F7F" w:rsidTr="00C770D4">
        <w:tc>
          <w:tcPr>
            <w:tcW w:w="1345" w:type="dxa"/>
          </w:tcPr>
          <w:p w14:paraId="44FE5EC6" w14:textId="77777777" w:rsidR="00FF361D" w:rsidRPr="00A45826" w:rsidRDefault="00FF361D" w:rsidP="00FF361D"/>
        </w:tc>
        <w:tc>
          <w:tcPr>
            <w:tcW w:w="8120" w:type="dxa"/>
          </w:tcPr>
          <w:p w14:paraId="0F6E090F" w14:textId="77777777" w:rsidR="00FF361D" w:rsidRPr="00A45826" w:rsidRDefault="00FF361D" w:rsidP="00FF361D"/>
        </w:tc>
      </w:tr>
      <w:tr w:rsidR="00FF361D" w:rsidRPr="00A45826" w14:paraId="2CD57D64" w14:textId="20A84AD4" w:rsidTr="00C770D4">
        <w:tc>
          <w:tcPr>
            <w:tcW w:w="1345" w:type="dxa"/>
          </w:tcPr>
          <w:p w14:paraId="61AC5F6B" w14:textId="628DB33B" w:rsidR="00FF361D" w:rsidRPr="00A45826" w:rsidRDefault="00FF361D" w:rsidP="00FF361D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36EDC39A" w:rsidR="00FF361D" w:rsidRPr="00765C48" w:rsidRDefault="000A17F4" w:rsidP="00FF361D">
            <w:r w:rsidRPr="00765C48">
              <w:t>SEO stands for</w:t>
            </w:r>
          </w:p>
        </w:tc>
      </w:tr>
      <w:tr w:rsidR="00FF361D" w:rsidRPr="00A45826" w14:paraId="252D7C39" w14:textId="27FD330C" w:rsidTr="00C770D4">
        <w:tc>
          <w:tcPr>
            <w:tcW w:w="1345" w:type="dxa"/>
          </w:tcPr>
          <w:p w14:paraId="15381FED" w14:textId="43DE438A" w:rsidR="00FF361D" w:rsidRPr="00A45826" w:rsidRDefault="00FF361D" w:rsidP="00FF361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492C10E7" w:rsidR="00FF361D" w:rsidRPr="00765C48" w:rsidRDefault="000A17F4" w:rsidP="00FF361D">
            <w:r w:rsidRPr="00765C48">
              <w:t>Search engine optimization</w:t>
            </w:r>
          </w:p>
        </w:tc>
      </w:tr>
      <w:tr w:rsidR="00FF361D" w:rsidRPr="00A45826" w14:paraId="66C26AE2" w14:textId="3ED2D066" w:rsidTr="00C770D4">
        <w:tc>
          <w:tcPr>
            <w:tcW w:w="1345" w:type="dxa"/>
          </w:tcPr>
          <w:p w14:paraId="5D03683A" w14:textId="2B82615F" w:rsidR="00FF361D" w:rsidRPr="00A45826" w:rsidRDefault="00FF361D" w:rsidP="00FF361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4219CFB1" w:rsidR="00FF361D" w:rsidRPr="00765C48" w:rsidRDefault="000A17F4" w:rsidP="00FF361D">
            <w:r w:rsidRPr="00765C48">
              <w:t>Searching engine optimization</w:t>
            </w:r>
          </w:p>
        </w:tc>
      </w:tr>
      <w:tr w:rsidR="00FF361D" w:rsidRPr="00A45826" w14:paraId="3C7907D4" w14:textId="473BE6F5" w:rsidTr="00C770D4">
        <w:tc>
          <w:tcPr>
            <w:tcW w:w="1345" w:type="dxa"/>
          </w:tcPr>
          <w:p w14:paraId="4B8B5CEF" w14:textId="6A4D1DF0" w:rsidR="00FF361D" w:rsidRPr="00A45826" w:rsidRDefault="00FF361D" w:rsidP="00FF361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4E408B64" w:rsidR="00FF361D" w:rsidRPr="00765C48" w:rsidRDefault="000A17F4" w:rsidP="00FF361D">
            <w:r w:rsidRPr="00765C48">
              <w:t>Search Engine operation</w:t>
            </w:r>
          </w:p>
        </w:tc>
      </w:tr>
      <w:tr w:rsidR="00FF361D" w:rsidRPr="00A45826" w14:paraId="2702F400" w14:textId="46E71845" w:rsidTr="00C770D4">
        <w:tc>
          <w:tcPr>
            <w:tcW w:w="1345" w:type="dxa"/>
          </w:tcPr>
          <w:p w14:paraId="0A2E230A" w14:textId="372D922A" w:rsidR="00FF361D" w:rsidRPr="00A45826" w:rsidRDefault="00FF361D" w:rsidP="00FF361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791F5D4C" w:rsidR="00FF361D" w:rsidRPr="00765C48" w:rsidRDefault="000A17F4" w:rsidP="00FF361D">
            <w:r w:rsidRPr="00765C48">
              <w:t>Searching Engine operation</w:t>
            </w:r>
          </w:p>
        </w:tc>
      </w:tr>
      <w:tr w:rsidR="00FF361D" w:rsidRPr="00A45826" w14:paraId="3127A26D" w14:textId="6001D520" w:rsidTr="00C770D4">
        <w:tc>
          <w:tcPr>
            <w:tcW w:w="1345" w:type="dxa"/>
          </w:tcPr>
          <w:p w14:paraId="375774C6" w14:textId="77777777" w:rsidR="00FF361D" w:rsidRPr="00A45826" w:rsidRDefault="00FF361D" w:rsidP="00FF361D"/>
        </w:tc>
        <w:tc>
          <w:tcPr>
            <w:tcW w:w="8120" w:type="dxa"/>
          </w:tcPr>
          <w:p w14:paraId="415A19DF" w14:textId="77777777" w:rsidR="00FF361D" w:rsidRPr="00A45826" w:rsidRDefault="00FF361D" w:rsidP="00FF361D"/>
        </w:tc>
      </w:tr>
      <w:tr w:rsidR="00FF361D" w:rsidRPr="00A45826" w14:paraId="0255C045" w14:textId="30467871" w:rsidTr="00C770D4">
        <w:tc>
          <w:tcPr>
            <w:tcW w:w="1345" w:type="dxa"/>
          </w:tcPr>
          <w:p w14:paraId="588F08E9" w14:textId="3FE9AA80" w:rsidR="00FF361D" w:rsidRPr="00A45826" w:rsidRDefault="00FF361D" w:rsidP="00FF361D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19050191" w:rsidR="00FF361D" w:rsidRPr="00765C48" w:rsidRDefault="00390407" w:rsidP="00FF361D">
            <w:r w:rsidRPr="00765C48">
              <w:t>Accessing a third-party REST service inside a Spring application.</w:t>
            </w:r>
          </w:p>
        </w:tc>
      </w:tr>
      <w:tr w:rsidR="00FF361D" w:rsidRPr="00A45826" w14:paraId="4091B95F" w14:textId="39AD6141" w:rsidTr="00C770D4">
        <w:tc>
          <w:tcPr>
            <w:tcW w:w="1345" w:type="dxa"/>
          </w:tcPr>
          <w:p w14:paraId="2EBDC094" w14:textId="18BA1E6A" w:rsidR="00FF361D" w:rsidRPr="00A45826" w:rsidRDefault="00FF361D" w:rsidP="00FF361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35B96B67" w:rsidR="00FF361D" w:rsidRPr="00765C48" w:rsidRDefault="00390407" w:rsidP="00FF361D">
            <w:r w:rsidRPr="00765C48">
              <w:t>View</w:t>
            </w:r>
          </w:p>
        </w:tc>
      </w:tr>
      <w:tr w:rsidR="00FF361D" w:rsidRPr="00A45826" w14:paraId="477C95A5" w14:textId="5C792CB9" w:rsidTr="00C770D4">
        <w:tc>
          <w:tcPr>
            <w:tcW w:w="1345" w:type="dxa"/>
          </w:tcPr>
          <w:p w14:paraId="3181468E" w14:textId="7386E2DD" w:rsidR="00FF361D" w:rsidRPr="00A45826" w:rsidRDefault="00FF361D" w:rsidP="00FF361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2B853E6E" w:rsidR="00FF361D" w:rsidRPr="00765C48" w:rsidRDefault="00390407" w:rsidP="00FF361D">
            <w:proofErr w:type="spellStart"/>
            <w:r w:rsidRPr="00765C48">
              <w:t>RestTemplate</w:t>
            </w:r>
            <w:proofErr w:type="spellEnd"/>
          </w:p>
        </w:tc>
      </w:tr>
      <w:tr w:rsidR="00FF361D" w:rsidRPr="00A45826" w14:paraId="50ABF761" w14:textId="26881025" w:rsidTr="00C770D4">
        <w:tc>
          <w:tcPr>
            <w:tcW w:w="1345" w:type="dxa"/>
          </w:tcPr>
          <w:p w14:paraId="1185AF8A" w14:textId="6694BF97" w:rsidR="00FF361D" w:rsidRPr="00A45826" w:rsidRDefault="00FF361D" w:rsidP="00FF361D">
            <w:r>
              <w:t>Option C:</w:t>
            </w:r>
          </w:p>
        </w:tc>
        <w:tc>
          <w:tcPr>
            <w:tcW w:w="8120" w:type="dxa"/>
          </w:tcPr>
          <w:p w14:paraId="4CE02851" w14:textId="1C5247E0" w:rsidR="00FF361D" w:rsidRPr="00765C48" w:rsidRDefault="00390407" w:rsidP="00FF361D">
            <w:proofErr w:type="spellStart"/>
            <w:r w:rsidRPr="00765C48">
              <w:t>ViewResolver</w:t>
            </w:r>
            <w:proofErr w:type="spellEnd"/>
          </w:p>
        </w:tc>
      </w:tr>
      <w:tr w:rsidR="00FF361D" w:rsidRPr="00A45826" w14:paraId="1D001551" w14:textId="0FF452EE" w:rsidTr="00C770D4">
        <w:tc>
          <w:tcPr>
            <w:tcW w:w="1345" w:type="dxa"/>
          </w:tcPr>
          <w:p w14:paraId="703E318E" w14:textId="3B4F26EA" w:rsidR="00FF361D" w:rsidRPr="00A45826" w:rsidRDefault="00FF361D" w:rsidP="00FF361D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70A250E2" w:rsidR="00FF361D" w:rsidRPr="00765C48" w:rsidRDefault="00390407" w:rsidP="00FF361D">
            <w:proofErr w:type="spellStart"/>
            <w:r w:rsidRPr="00765C48">
              <w:t>InternalViewResolver</w:t>
            </w:r>
            <w:proofErr w:type="spellEnd"/>
          </w:p>
        </w:tc>
      </w:tr>
      <w:tr w:rsidR="00FF361D" w:rsidRPr="00A45826" w14:paraId="22E6A674" w14:textId="4B2DE89D" w:rsidTr="00C770D4">
        <w:tc>
          <w:tcPr>
            <w:tcW w:w="1345" w:type="dxa"/>
          </w:tcPr>
          <w:p w14:paraId="273E7A4D" w14:textId="77777777" w:rsidR="00FF361D" w:rsidRPr="00A45826" w:rsidRDefault="00FF361D" w:rsidP="00FF361D"/>
        </w:tc>
        <w:tc>
          <w:tcPr>
            <w:tcW w:w="8120" w:type="dxa"/>
          </w:tcPr>
          <w:p w14:paraId="3B41BBAF" w14:textId="77777777" w:rsidR="00FF361D" w:rsidRPr="00A45826" w:rsidRDefault="00FF361D" w:rsidP="00FF361D"/>
        </w:tc>
      </w:tr>
      <w:tr w:rsidR="00FF361D" w:rsidRPr="00A45826" w14:paraId="79011199" w14:textId="36D72ADF" w:rsidTr="00C770D4">
        <w:tc>
          <w:tcPr>
            <w:tcW w:w="1345" w:type="dxa"/>
          </w:tcPr>
          <w:p w14:paraId="058C78C0" w14:textId="4FEDD67B" w:rsidR="00FF361D" w:rsidRPr="00A45826" w:rsidRDefault="00FF361D" w:rsidP="00FF361D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1357D691" w:rsidR="00FF361D" w:rsidRPr="00765C48" w:rsidRDefault="000A17F4" w:rsidP="00FF361D">
            <w:r w:rsidRPr="00765C48">
              <w:t>In SMART objectives, A stands for</w:t>
            </w:r>
          </w:p>
        </w:tc>
      </w:tr>
      <w:tr w:rsidR="00FF361D" w:rsidRPr="00A45826" w14:paraId="4508F6F1" w14:textId="61D19359" w:rsidTr="00C770D4">
        <w:tc>
          <w:tcPr>
            <w:tcW w:w="1345" w:type="dxa"/>
          </w:tcPr>
          <w:p w14:paraId="390D0F19" w14:textId="584A73F3" w:rsidR="00FF361D" w:rsidRPr="00A45826" w:rsidRDefault="00FF361D" w:rsidP="00FF361D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1B661EE9" w:rsidR="00FF361D" w:rsidRPr="00765C48" w:rsidRDefault="000A17F4" w:rsidP="00FF361D">
            <w:r w:rsidRPr="00765C48">
              <w:t>Active</w:t>
            </w:r>
          </w:p>
        </w:tc>
      </w:tr>
      <w:tr w:rsidR="00FF361D" w:rsidRPr="00A45826" w14:paraId="1BCC53CA" w14:textId="56569944" w:rsidTr="00C770D4">
        <w:tc>
          <w:tcPr>
            <w:tcW w:w="1345" w:type="dxa"/>
          </w:tcPr>
          <w:p w14:paraId="03F6529F" w14:textId="3F3E68E2" w:rsidR="00FF361D" w:rsidRPr="00A45826" w:rsidRDefault="00FF361D" w:rsidP="00FF361D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5EBDC153" w:rsidR="00FF361D" w:rsidRPr="00765C48" w:rsidRDefault="000A17F4" w:rsidP="00FF361D">
            <w:r w:rsidRPr="00765C48">
              <w:t xml:space="preserve">Achievable </w:t>
            </w:r>
          </w:p>
        </w:tc>
      </w:tr>
      <w:tr w:rsidR="00FF361D" w:rsidRPr="00A45826" w14:paraId="74176F0C" w14:textId="78130806" w:rsidTr="00C770D4">
        <w:tc>
          <w:tcPr>
            <w:tcW w:w="1345" w:type="dxa"/>
          </w:tcPr>
          <w:p w14:paraId="08B71E70" w14:textId="6DE6830D" w:rsidR="00FF361D" w:rsidRPr="00A45826" w:rsidRDefault="00FF361D" w:rsidP="00FF361D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6CFC0935" w:rsidR="00FF361D" w:rsidRPr="00765C48" w:rsidRDefault="000A17F4" w:rsidP="00FF361D">
            <w:r w:rsidRPr="00765C48">
              <w:t>Alter</w:t>
            </w:r>
          </w:p>
        </w:tc>
      </w:tr>
      <w:tr w:rsidR="00FF361D" w:rsidRPr="00A45826" w14:paraId="664EC731" w14:textId="0B453A17" w:rsidTr="00C770D4">
        <w:tc>
          <w:tcPr>
            <w:tcW w:w="1345" w:type="dxa"/>
          </w:tcPr>
          <w:p w14:paraId="420C20B0" w14:textId="2555F6B7" w:rsidR="00FF361D" w:rsidRPr="00A45826" w:rsidRDefault="00FF361D" w:rsidP="00FF361D">
            <w:r>
              <w:t>Option D:</w:t>
            </w:r>
          </w:p>
        </w:tc>
        <w:tc>
          <w:tcPr>
            <w:tcW w:w="8120" w:type="dxa"/>
          </w:tcPr>
          <w:p w14:paraId="79D23C79" w14:textId="61E908D2" w:rsidR="00FF361D" w:rsidRPr="00765C48" w:rsidRDefault="000A17F4" w:rsidP="00FF361D">
            <w:r w:rsidRPr="00765C48">
              <w:t>Amplify</w:t>
            </w:r>
          </w:p>
        </w:tc>
      </w:tr>
      <w:tr w:rsidR="00FF361D" w:rsidRPr="00A45826" w14:paraId="6AC7E03C" w14:textId="3FF12755" w:rsidTr="00C770D4">
        <w:tc>
          <w:tcPr>
            <w:tcW w:w="1345" w:type="dxa"/>
          </w:tcPr>
          <w:p w14:paraId="773C9909" w14:textId="77777777" w:rsidR="00FF361D" w:rsidRPr="00A45826" w:rsidRDefault="00FF361D" w:rsidP="00FF361D"/>
        </w:tc>
        <w:tc>
          <w:tcPr>
            <w:tcW w:w="8120" w:type="dxa"/>
          </w:tcPr>
          <w:p w14:paraId="217EBF79" w14:textId="77777777" w:rsidR="00FF361D" w:rsidRPr="00A45826" w:rsidRDefault="00FF361D" w:rsidP="00FF361D"/>
        </w:tc>
      </w:tr>
      <w:tr w:rsidR="00D42A63" w:rsidRPr="00A45826" w14:paraId="38E56799" w14:textId="6CB55E1C" w:rsidTr="00C770D4">
        <w:tc>
          <w:tcPr>
            <w:tcW w:w="1345" w:type="dxa"/>
          </w:tcPr>
          <w:p w14:paraId="10F24247" w14:textId="0313CB4E" w:rsidR="00D42A63" w:rsidRPr="00A45826" w:rsidRDefault="00D42A63" w:rsidP="00D42A63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33F2A4FA" w:rsidR="00D42A63" w:rsidRPr="00191198" w:rsidRDefault="00D42A63" w:rsidP="00D42A63">
            <w:r w:rsidRPr="00765C48">
              <w:t>The most weight of SEO which on-page element does carry?</w:t>
            </w:r>
          </w:p>
        </w:tc>
      </w:tr>
      <w:tr w:rsidR="00D42A63" w:rsidRPr="00A45826" w14:paraId="28539078" w14:textId="167D11D8" w:rsidTr="00C770D4">
        <w:tc>
          <w:tcPr>
            <w:tcW w:w="1345" w:type="dxa"/>
          </w:tcPr>
          <w:p w14:paraId="53C42F33" w14:textId="72E3B9A5" w:rsidR="00D42A63" w:rsidRPr="00A45826" w:rsidRDefault="00D42A63" w:rsidP="00D42A63">
            <w:bookmarkStart w:id="1" w:name="_Hlk51593817"/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78B83BFC" w:rsidR="00D42A63" w:rsidRPr="00765C48" w:rsidRDefault="00D42A63" w:rsidP="00D42A63">
            <w:r w:rsidRPr="00765C48">
              <w:t>Title tag</w:t>
            </w:r>
          </w:p>
        </w:tc>
      </w:tr>
      <w:bookmarkEnd w:id="1"/>
      <w:tr w:rsidR="00D42A63" w:rsidRPr="00A45826" w14:paraId="51991EFD" w14:textId="4852721B" w:rsidTr="00C770D4">
        <w:tc>
          <w:tcPr>
            <w:tcW w:w="1345" w:type="dxa"/>
          </w:tcPr>
          <w:p w14:paraId="28DA1660" w14:textId="3A308825" w:rsidR="00D42A63" w:rsidRPr="00A45826" w:rsidRDefault="00D42A63" w:rsidP="00D42A6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19BEB6C1" w:rsidR="00D42A63" w:rsidRDefault="00D42A63" w:rsidP="00D42A63">
            <w:r w:rsidRPr="00765C48">
              <w:t>H</w:t>
            </w:r>
            <w:proofErr w:type="gramStart"/>
            <w:r w:rsidRPr="00765C48">
              <w:t>1,H</w:t>
            </w:r>
            <w:proofErr w:type="gramEnd"/>
            <w:r w:rsidRPr="00765C48">
              <w:t>2,H3</w:t>
            </w:r>
          </w:p>
        </w:tc>
      </w:tr>
      <w:tr w:rsidR="00D42A63" w:rsidRPr="00A45826" w14:paraId="0740B604" w14:textId="778F8FB8" w:rsidTr="00C770D4">
        <w:tc>
          <w:tcPr>
            <w:tcW w:w="1345" w:type="dxa"/>
          </w:tcPr>
          <w:p w14:paraId="7A46C000" w14:textId="6FF236E3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427DF216" w:rsidR="00D42A63" w:rsidRPr="00191198" w:rsidRDefault="00D42A63" w:rsidP="00D42A63">
            <w:r w:rsidRPr="00765C48">
              <w:t>Body tag</w:t>
            </w:r>
          </w:p>
        </w:tc>
      </w:tr>
      <w:tr w:rsidR="00D42A63" w:rsidRPr="00A45826" w14:paraId="2AF87872" w14:textId="529440E3" w:rsidTr="00C770D4">
        <w:tc>
          <w:tcPr>
            <w:tcW w:w="1345" w:type="dxa"/>
          </w:tcPr>
          <w:p w14:paraId="58936E39" w14:textId="75F5C0CC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246BEE0E" w:rsidR="00D42A63" w:rsidRDefault="00D42A63" w:rsidP="00D42A63">
            <w:r w:rsidRPr="00765C48">
              <w:t>Keyword tag</w:t>
            </w:r>
          </w:p>
        </w:tc>
      </w:tr>
      <w:tr w:rsidR="00D42A63" w:rsidRPr="00A45826" w14:paraId="17E00B2C" w14:textId="74CF2B9E" w:rsidTr="00C770D4">
        <w:tc>
          <w:tcPr>
            <w:tcW w:w="1345" w:type="dxa"/>
          </w:tcPr>
          <w:p w14:paraId="19316AEF" w14:textId="77777777" w:rsidR="00D42A63" w:rsidRPr="00A45826" w:rsidRDefault="00D42A63" w:rsidP="00D42A63"/>
        </w:tc>
        <w:tc>
          <w:tcPr>
            <w:tcW w:w="8120" w:type="dxa"/>
          </w:tcPr>
          <w:p w14:paraId="4AC94DB9" w14:textId="77777777" w:rsidR="00D42A63" w:rsidRPr="00A45826" w:rsidRDefault="00D42A63" w:rsidP="00D42A63"/>
        </w:tc>
      </w:tr>
      <w:tr w:rsidR="00D42A63" w:rsidRPr="00A45826" w14:paraId="2DB43B3A" w14:textId="78E7916D" w:rsidTr="00C770D4">
        <w:tc>
          <w:tcPr>
            <w:tcW w:w="1345" w:type="dxa"/>
          </w:tcPr>
          <w:p w14:paraId="0919613E" w14:textId="66D0CEFB" w:rsidR="00D42A63" w:rsidRPr="00A45826" w:rsidRDefault="00D42A63" w:rsidP="00D42A63">
            <w:r w:rsidRPr="00A45826">
              <w:lastRenderedPageBreak/>
              <w:t xml:space="preserve">Q14. </w:t>
            </w:r>
          </w:p>
        </w:tc>
        <w:tc>
          <w:tcPr>
            <w:tcW w:w="8120" w:type="dxa"/>
          </w:tcPr>
          <w:p w14:paraId="66C30D5D" w14:textId="6DD79DEF" w:rsidR="00D42A63" w:rsidRPr="00765C48" w:rsidRDefault="00D42A63" w:rsidP="00D42A63">
            <w:r w:rsidRPr="00765C48">
              <w:t>Which of the following uses scripted HTTP</w:t>
            </w:r>
          </w:p>
        </w:tc>
      </w:tr>
      <w:tr w:rsidR="00D42A63" w:rsidRPr="00A45826" w14:paraId="17B91D8C" w14:textId="6E2B9E31" w:rsidTr="00C770D4">
        <w:tc>
          <w:tcPr>
            <w:tcW w:w="1345" w:type="dxa"/>
          </w:tcPr>
          <w:p w14:paraId="7650E048" w14:textId="03628786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530B8581" w:rsidR="00D42A63" w:rsidRPr="00765C48" w:rsidRDefault="00D42A63" w:rsidP="00D42A63">
            <w:r w:rsidRPr="00765C48">
              <w:t>HTML</w:t>
            </w:r>
          </w:p>
        </w:tc>
      </w:tr>
      <w:tr w:rsidR="00D42A63" w:rsidRPr="00A45826" w14:paraId="6817FFCD" w14:textId="08EEE962" w:rsidTr="00C770D4">
        <w:tc>
          <w:tcPr>
            <w:tcW w:w="1345" w:type="dxa"/>
          </w:tcPr>
          <w:p w14:paraId="33AF5336" w14:textId="32946E91" w:rsidR="00D42A63" w:rsidRPr="00A45826" w:rsidRDefault="00D42A63" w:rsidP="00D42A63">
            <w:r>
              <w:t>Option B:</w:t>
            </w:r>
          </w:p>
        </w:tc>
        <w:tc>
          <w:tcPr>
            <w:tcW w:w="8120" w:type="dxa"/>
          </w:tcPr>
          <w:p w14:paraId="507C10D8" w14:textId="0CE1902C" w:rsidR="00D42A63" w:rsidRPr="00765C48" w:rsidRDefault="00D42A63" w:rsidP="00D42A63">
            <w:r w:rsidRPr="00765C48">
              <w:t>XML</w:t>
            </w:r>
          </w:p>
        </w:tc>
      </w:tr>
      <w:tr w:rsidR="00D42A63" w:rsidRPr="00A45826" w14:paraId="2A9B0BB6" w14:textId="6945ABB6" w:rsidTr="00C770D4">
        <w:tc>
          <w:tcPr>
            <w:tcW w:w="1345" w:type="dxa"/>
          </w:tcPr>
          <w:p w14:paraId="7BBD5CB8" w14:textId="6CC3E77C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77278B26" w:rsidR="00D42A63" w:rsidRPr="00765C48" w:rsidRDefault="00D42A63" w:rsidP="00D42A63">
            <w:r w:rsidRPr="00765C48">
              <w:t>AJAX</w:t>
            </w:r>
          </w:p>
        </w:tc>
      </w:tr>
      <w:tr w:rsidR="00D42A63" w:rsidRPr="00A45826" w14:paraId="0A4290D2" w14:textId="46C50B0D" w:rsidTr="00C770D4">
        <w:tc>
          <w:tcPr>
            <w:tcW w:w="1345" w:type="dxa"/>
          </w:tcPr>
          <w:p w14:paraId="191D0B2E" w14:textId="1A0FD750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065E1E8F" w:rsidR="00D42A63" w:rsidRPr="00765C48" w:rsidRDefault="00D42A63" w:rsidP="00D42A63">
            <w:r w:rsidRPr="00765C48">
              <w:t>CSS</w:t>
            </w:r>
          </w:p>
        </w:tc>
      </w:tr>
      <w:tr w:rsidR="00D42A63" w:rsidRPr="00A45826" w14:paraId="2D2A88DB" w14:textId="1CABA45D" w:rsidTr="00C770D4">
        <w:tc>
          <w:tcPr>
            <w:tcW w:w="1345" w:type="dxa"/>
          </w:tcPr>
          <w:p w14:paraId="36BA891A" w14:textId="77777777" w:rsidR="00D42A63" w:rsidRPr="00A45826" w:rsidRDefault="00D42A63" w:rsidP="00D42A63"/>
        </w:tc>
        <w:tc>
          <w:tcPr>
            <w:tcW w:w="8120" w:type="dxa"/>
          </w:tcPr>
          <w:p w14:paraId="7FCD4E1C" w14:textId="77777777" w:rsidR="00D42A63" w:rsidRPr="00A45826" w:rsidRDefault="00D42A63" w:rsidP="00D42A63"/>
        </w:tc>
      </w:tr>
      <w:tr w:rsidR="00D42A63" w:rsidRPr="00A45826" w14:paraId="161E8A86" w14:textId="468315A0" w:rsidTr="00C770D4">
        <w:tc>
          <w:tcPr>
            <w:tcW w:w="1345" w:type="dxa"/>
          </w:tcPr>
          <w:p w14:paraId="53D10E4D" w14:textId="7CCF4884" w:rsidR="00D42A63" w:rsidRPr="00A45826" w:rsidRDefault="00D42A63" w:rsidP="00D42A63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327BC372" w:rsidR="00D42A63" w:rsidRPr="00765C48" w:rsidRDefault="00D42A63" w:rsidP="00D42A63">
            <w:r w:rsidRPr="00765C48">
              <w:t>Which protocol provides the list of Web pages that should be crawled or indexed?</w:t>
            </w:r>
          </w:p>
        </w:tc>
      </w:tr>
      <w:tr w:rsidR="00D42A63" w:rsidRPr="00A45826" w14:paraId="3536FECE" w14:textId="30EAD99B" w:rsidTr="00C770D4">
        <w:tc>
          <w:tcPr>
            <w:tcW w:w="1345" w:type="dxa"/>
          </w:tcPr>
          <w:p w14:paraId="2CB4F565" w14:textId="061CCDCD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166FB53D" w:rsidR="00D42A63" w:rsidRPr="00765C48" w:rsidRDefault="00D42A63" w:rsidP="00D42A63">
            <w:r w:rsidRPr="00765C48">
              <w:t>TCP/IP</w:t>
            </w:r>
          </w:p>
        </w:tc>
      </w:tr>
      <w:tr w:rsidR="00D42A63" w:rsidRPr="00A45826" w14:paraId="5A540CCC" w14:textId="4A01E6AC" w:rsidTr="00C770D4">
        <w:tc>
          <w:tcPr>
            <w:tcW w:w="1345" w:type="dxa"/>
          </w:tcPr>
          <w:p w14:paraId="19D9F9E2" w14:textId="0E3E4654" w:rsidR="00D42A63" w:rsidRPr="00A45826" w:rsidRDefault="00D42A63" w:rsidP="00D42A63">
            <w:r>
              <w:t>Option B:</w:t>
            </w:r>
          </w:p>
        </w:tc>
        <w:tc>
          <w:tcPr>
            <w:tcW w:w="8120" w:type="dxa"/>
          </w:tcPr>
          <w:p w14:paraId="45FB2BA0" w14:textId="3B3C996D" w:rsidR="00D42A63" w:rsidRPr="00765C48" w:rsidRDefault="00D42A63" w:rsidP="00D42A63">
            <w:r w:rsidRPr="00765C48">
              <w:t>XML Sitemaps</w:t>
            </w:r>
          </w:p>
        </w:tc>
      </w:tr>
      <w:tr w:rsidR="00D42A63" w:rsidRPr="00A45826" w14:paraId="57E95000" w14:textId="0BF3B3ED" w:rsidTr="00C770D4">
        <w:tc>
          <w:tcPr>
            <w:tcW w:w="1345" w:type="dxa"/>
          </w:tcPr>
          <w:p w14:paraId="657BC2B4" w14:textId="67785413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4F01DD0B" w:rsidR="00D42A63" w:rsidRPr="00765C48" w:rsidRDefault="00D42A63" w:rsidP="00D42A63">
            <w:r w:rsidRPr="00765C48">
              <w:t>FTP</w:t>
            </w:r>
          </w:p>
        </w:tc>
      </w:tr>
      <w:tr w:rsidR="00D42A63" w:rsidRPr="00A45826" w14:paraId="50390D27" w14:textId="01224610" w:rsidTr="00C770D4">
        <w:tc>
          <w:tcPr>
            <w:tcW w:w="1345" w:type="dxa"/>
          </w:tcPr>
          <w:p w14:paraId="2CAEFD52" w14:textId="590D1F58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3D7D7107" w:rsidR="00D42A63" w:rsidRPr="00765C48" w:rsidRDefault="00D42A63" w:rsidP="00D42A63">
            <w:r w:rsidRPr="00765C48">
              <w:t>DHCP</w:t>
            </w:r>
          </w:p>
        </w:tc>
      </w:tr>
      <w:tr w:rsidR="00D42A63" w:rsidRPr="00A45826" w14:paraId="05FE3986" w14:textId="528772A5" w:rsidTr="00C770D4">
        <w:tc>
          <w:tcPr>
            <w:tcW w:w="1345" w:type="dxa"/>
          </w:tcPr>
          <w:p w14:paraId="37BA6D41" w14:textId="77777777" w:rsidR="00D42A63" w:rsidRPr="00A45826" w:rsidRDefault="00D42A63" w:rsidP="00D42A63"/>
        </w:tc>
        <w:tc>
          <w:tcPr>
            <w:tcW w:w="8120" w:type="dxa"/>
          </w:tcPr>
          <w:p w14:paraId="314605CD" w14:textId="77777777" w:rsidR="00D42A63" w:rsidRPr="00A45826" w:rsidRDefault="00D42A63" w:rsidP="00D42A63"/>
        </w:tc>
      </w:tr>
      <w:tr w:rsidR="00D42A63" w:rsidRPr="00A45826" w14:paraId="3E0248B9" w14:textId="678CF633" w:rsidTr="00C770D4">
        <w:tc>
          <w:tcPr>
            <w:tcW w:w="1345" w:type="dxa"/>
          </w:tcPr>
          <w:p w14:paraId="04F1742B" w14:textId="4DDCD5AA" w:rsidR="00D42A63" w:rsidRPr="00A45826" w:rsidRDefault="00D42A63" w:rsidP="00D42A63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52051DD6" w:rsidR="00D42A63" w:rsidRPr="00765C48" w:rsidRDefault="00D42A63" w:rsidP="00765C48">
            <w:r w:rsidRPr="00765C48">
              <w:rPr>
                <w:b/>
                <w:bCs/>
              </w:rPr>
              <w:t>How to see the list of pages indexed by Google?</w:t>
            </w:r>
          </w:p>
        </w:tc>
      </w:tr>
      <w:tr w:rsidR="00D42A63" w:rsidRPr="00A45826" w14:paraId="14DE550D" w14:textId="498BFD95" w:rsidTr="00C770D4">
        <w:tc>
          <w:tcPr>
            <w:tcW w:w="1345" w:type="dxa"/>
          </w:tcPr>
          <w:p w14:paraId="78ACB666" w14:textId="4763C1C3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55A5C1E3" w:rsidR="00D42A63" w:rsidRDefault="00D42A63" w:rsidP="00D42A63">
            <w:r w:rsidRPr="00765C48">
              <w:t>on-page analysis</w:t>
            </w:r>
          </w:p>
        </w:tc>
      </w:tr>
      <w:tr w:rsidR="00D42A63" w:rsidRPr="00A45826" w14:paraId="1216D644" w14:textId="663D9634" w:rsidTr="00C770D4">
        <w:tc>
          <w:tcPr>
            <w:tcW w:w="1345" w:type="dxa"/>
          </w:tcPr>
          <w:p w14:paraId="3071A013" w14:textId="56F31B1B" w:rsidR="00D42A63" w:rsidRPr="00A45826" w:rsidRDefault="00D42A63" w:rsidP="00D42A6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095B5990" w:rsidR="00D42A63" w:rsidRDefault="00D42A63" w:rsidP="00D42A63">
            <w:r w:rsidRPr="00765C48">
              <w:t>keywords they are using</w:t>
            </w:r>
          </w:p>
        </w:tc>
      </w:tr>
      <w:tr w:rsidR="00D42A63" w:rsidRPr="00A45826" w14:paraId="1405BAEB" w14:textId="185B599B" w:rsidTr="00C770D4">
        <w:tc>
          <w:tcPr>
            <w:tcW w:w="1345" w:type="dxa"/>
          </w:tcPr>
          <w:p w14:paraId="1126AE9F" w14:textId="04FF7333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265DDECC" w:rsidR="00D42A63" w:rsidRDefault="00D42A63" w:rsidP="00D42A63">
            <w:r w:rsidRPr="00765C48">
              <w:t>internal linking and navigation</w:t>
            </w:r>
          </w:p>
        </w:tc>
      </w:tr>
      <w:tr w:rsidR="00D42A63" w:rsidRPr="00A45826" w14:paraId="52085828" w14:textId="04722772" w:rsidTr="00C770D4">
        <w:tc>
          <w:tcPr>
            <w:tcW w:w="1345" w:type="dxa"/>
          </w:tcPr>
          <w:p w14:paraId="3AE082D7" w14:textId="71E1F84C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75F29B68" w:rsidR="00D42A63" w:rsidRPr="00765C48" w:rsidRDefault="00D42A63" w:rsidP="00765C48">
            <w:r w:rsidRPr="00765C48">
              <w:t>search console, search operator</w:t>
            </w:r>
          </w:p>
        </w:tc>
      </w:tr>
      <w:tr w:rsidR="00D42A63" w:rsidRPr="00A45826" w14:paraId="78CD440E" w14:textId="69C1FF83" w:rsidTr="00C770D4">
        <w:tc>
          <w:tcPr>
            <w:tcW w:w="1345" w:type="dxa"/>
          </w:tcPr>
          <w:p w14:paraId="252ADF82" w14:textId="77777777" w:rsidR="00D42A63" w:rsidRPr="00A45826" w:rsidRDefault="00D42A63" w:rsidP="00D42A63"/>
        </w:tc>
        <w:tc>
          <w:tcPr>
            <w:tcW w:w="8120" w:type="dxa"/>
          </w:tcPr>
          <w:p w14:paraId="52743907" w14:textId="77777777" w:rsidR="00D42A63" w:rsidRPr="00A45826" w:rsidRDefault="00D42A63" w:rsidP="00D42A63"/>
        </w:tc>
      </w:tr>
      <w:tr w:rsidR="00D42A63" w:rsidRPr="00A45826" w14:paraId="4F51CE7D" w14:textId="79B4FBBA" w:rsidTr="00C770D4">
        <w:tc>
          <w:tcPr>
            <w:tcW w:w="1345" w:type="dxa"/>
          </w:tcPr>
          <w:p w14:paraId="75B8D860" w14:textId="4262B4FD" w:rsidR="00D42A63" w:rsidRPr="00A45826" w:rsidRDefault="00D42A63" w:rsidP="00D42A63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1957EBD6" w:rsidR="00D42A63" w:rsidRPr="00765C48" w:rsidRDefault="00D42A63" w:rsidP="00D42A63">
            <w:r w:rsidRPr="00765C48">
              <w:t>Which of the following is commonly used to describe the service interface, how to bind information, and the nature of the component’s service or endpoint?</w:t>
            </w:r>
          </w:p>
        </w:tc>
      </w:tr>
      <w:tr w:rsidR="00D42A63" w:rsidRPr="00A45826" w14:paraId="0590B5D2" w14:textId="3B243E10" w:rsidTr="00C770D4">
        <w:tc>
          <w:tcPr>
            <w:tcW w:w="1345" w:type="dxa"/>
          </w:tcPr>
          <w:p w14:paraId="106B75BE" w14:textId="49FC5F54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293D6AEF" w:rsidR="00D42A63" w:rsidRPr="00765C48" w:rsidRDefault="00D42A63" w:rsidP="00D42A63">
            <w:r w:rsidRPr="00765C48">
              <w:t>WSDL</w:t>
            </w:r>
          </w:p>
        </w:tc>
      </w:tr>
      <w:tr w:rsidR="00D42A63" w:rsidRPr="00A45826" w14:paraId="478C303D" w14:textId="0DC915CD" w:rsidTr="00C770D4">
        <w:tc>
          <w:tcPr>
            <w:tcW w:w="1345" w:type="dxa"/>
          </w:tcPr>
          <w:p w14:paraId="1B9BEAD2" w14:textId="71D66C0F" w:rsidR="00D42A63" w:rsidRPr="00A45826" w:rsidRDefault="00D42A63" w:rsidP="00D42A63">
            <w:r>
              <w:t>Option B:</w:t>
            </w:r>
          </w:p>
        </w:tc>
        <w:tc>
          <w:tcPr>
            <w:tcW w:w="8120" w:type="dxa"/>
          </w:tcPr>
          <w:p w14:paraId="76560DD8" w14:textId="3468802C" w:rsidR="00D42A63" w:rsidRPr="00765C48" w:rsidRDefault="00D42A63" w:rsidP="00D42A63">
            <w:r w:rsidRPr="00765C48">
              <w:t>SCDL</w:t>
            </w:r>
          </w:p>
        </w:tc>
      </w:tr>
      <w:tr w:rsidR="00D42A63" w:rsidRPr="00A45826" w14:paraId="30FDD628" w14:textId="17DBD686" w:rsidTr="00C770D4">
        <w:tc>
          <w:tcPr>
            <w:tcW w:w="1345" w:type="dxa"/>
          </w:tcPr>
          <w:p w14:paraId="6823659B" w14:textId="7B010980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628A7424" w:rsidR="00D42A63" w:rsidRPr="00765C48" w:rsidRDefault="00D42A63" w:rsidP="00D42A63">
            <w:r w:rsidRPr="00765C48">
              <w:t>XML</w:t>
            </w:r>
          </w:p>
        </w:tc>
      </w:tr>
      <w:tr w:rsidR="00D42A63" w:rsidRPr="00A45826" w14:paraId="456B4AE4" w14:textId="1706DB3B" w:rsidTr="00C770D4">
        <w:tc>
          <w:tcPr>
            <w:tcW w:w="1345" w:type="dxa"/>
          </w:tcPr>
          <w:p w14:paraId="150D971F" w14:textId="773D054B" w:rsidR="00D42A63" w:rsidRPr="00A45826" w:rsidRDefault="00D42A63" w:rsidP="00D42A63">
            <w:r>
              <w:t>Option D:</w:t>
            </w:r>
          </w:p>
        </w:tc>
        <w:tc>
          <w:tcPr>
            <w:tcW w:w="8120" w:type="dxa"/>
          </w:tcPr>
          <w:p w14:paraId="7D153721" w14:textId="3F0E6702" w:rsidR="00D42A63" w:rsidRPr="00765C48" w:rsidRDefault="00D42A63" w:rsidP="00D42A63">
            <w:r w:rsidRPr="00765C48">
              <w:t>HTML</w:t>
            </w:r>
          </w:p>
        </w:tc>
      </w:tr>
      <w:tr w:rsidR="00D42A63" w:rsidRPr="00A45826" w14:paraId="6233857B" w14:textId="1121F43C" w:rsidTr="00C770D4">
        <w:tc>
          <w:tcPr>
            <w:tcW w:w="1345" w:type="dxa"/>
          </w:tcPr>
          <w:p w14:paraId="4024E35F" w14:textId="77777777" w:rsidR="00D42A63" w:rsidRPr="00A45826" w:rsidRDefault="00D42A63" w:rsidP="00D42A63"/>
        </w:tc>
        <w:tc>
          <w:tcPr>
            <w:tcW w:w="8120" w:type="dxa"/>
          </w:tcPr>
          <w:p w14:paraId="5EA34ED4" w14:textId="77777777" w:rsidR="00D42A63" w:rsidRPr="00A45826" w:rsidRDefault="00D42A63" w:rsidP="00D42A63"/>
        </w:tc>
      </w:tr>
      <w:tr w:rsidR="00D42A63" w:rsidRPr="00A45826" w14:paraId="7CEE8C04" w14:textId="5E42B2CF" w:rsidTr="00C770D4">
        <w:tc>
          <w:tcPr>
            <w:tcW w:w="1345" w:type="dxa"/>
          </w:tcPr>
          <w:p w14:paraId="6D94B4F2" w14:textId="7C7B88A5" w:rsidR="00D42A63" w:rsidRPr="00A45826" w:rsidRDefault="00D42A63" w:rsidP="00D42A63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68738AEB" w:rsidR="00D42A63" w:rsidRPr="00765C48" w:rsidRDefault="00D42A63" w:rsidP="00D42A63">
            <w:r w:rsidRPr="00765C48">
              <w:t>Identify a search engine from the following:</w:t>
            </w:r>
          </w:p>
        </w:tc>
      </w:tr>
      <w:tr w:rsidR="00D42A63" w:rsidRPr="00A45826" w14:paraId="1A919582" w14:textId="4F20C504" w:rsidTr="00C770D4">
        <w:tc>
          <w:tcPr>
            <w:tcW w:w="1345" w:type="dxa"/>
          </w:tcPr>
          <w:p w14:paraId="667E6911" w14:textId="587E101D" w:rsidR="00D42A63" w:rsidRPr="00A45826" w:rsidRDefault="00D42A63" w:rsidP="00D42A63">
            <w:r>
              <w:t>Option A:</w:t>
            </w:r>
          </w:p>
        </w:tc>
        <w:tc>
          <w:tcPr>
            <w:tcW w:w="8120" w:type="dxa"/>
          </w:tcPr>
          <w:p w14:paraId="37331274" w14:textId="310B7336" w:rsidR="00D42A63" w:rsidRPr="00765C48" w:rsidRDefault="00D42A63" w:rsidP="00D42A63">
            <w:r w:rsidRPr="00765C48">
              <w:t>Firefox</w:t>
            </w:r>
          </w:p>
        </w:tc>
      </w:tr>
      <w:tr w:rsidR="00D42A63" w:rsidRPr="00A45826" w14:paraId="403A8FB5" w14:textId="42AF1F63" w:rsidTr="00C770D4">
        <w:tc>
          <w:tcPr>
            <w:tcW w:w="1345" w:type="dxa"/>
          </w:tcPr>
          <w:p w14:paraId="5E215805" w14:textId="42F8A927" w:rsidR="00D42A63" w:rsidRPr="00A45826" w:rsidRDefault="00D42A63" w:rsidP="00D42A63">
            <w:r>
              <w:t>Option B:</w:t>
            </w:r>
          </w:p>
        </w:tc>
        <w:tc>
          <w:tcPr>
            <w:tcW w:w="8120" w:type="dxa"/>
          </w:tcPr>
          <w:p w14:paraId="5353FDBE" w14:textId="4A7A2595" w:rsidR="00D42A63" w:rsidRPr="00765C48" w:rsidRDefault="00D42A63" w:rsidP="00D42A63">
            <w:r w:rsidRPr="00765C48">
              <w:t>MSN</w:t>
            </w:r>
          </w:p>
        </w:tc>
      </w:tr>
      <w:tr w:rsidR="00D42A63" w:rsidRPr="00A45826" w14:paraId="428B309F" w14:textId="35D1A73A" w:rsidTr="00C770D4">
        <w:tc>
          <w:tcPr>
            <w:tcW w:w="1345" w:type="dxa"/>
          </w:tcPr>
          <w:p w14:paraId="21A7EF11" w14:textId="7B6A9590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3397BF78" w:rsidR="00D42A63" w:rsidRPr="00765C48" w:rsidRDefault="00D42A63" w:rsidP="00D42A63">
            <w:r w:rsidRPr="00765C48">
              <w:t>Internet Explorer</w:t>
            </w:r>
          </w:p>
        </w:tc>
      </w:tr>
      <w:tr w:rsidR="00D42A63" w:rsidRPr="00A45826" w14:paraId="3D69F143" w14:textId="4BB14914" w:rsidTr="00C770D4">
        <w:tc>
          <w:tcPr>
            <w:tcW w:w="1345" w:type="dxa"/>
          </w:tcPr>
          <w:p w14:paraId="70D52E9B" w14:textId="401186BB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527FF58D" w:rsidR="00D42A63" w:rsidRPr="00765C48" w:rsidRDefault="00D42A63" w:rsidP="00D42A63">
            <w:r w:rsidRPr="00765C48">
              <w:t>Opera</w:t>
            </w:r>
          </w:p>
        </w:tc>
      </w:tr>
      <w:tr w:rsidR="00D42A63" w:rsidRPr="00A45826" w14:paraId="14131D82" w14:textId="228211C0" w:rsidTr="00C770D4">
        <w:tc>
          <w:tcPr>
            <w:tcW w:w="1345" w:type="dxa"/>
          </w:tcPr>
          <w:p w14:paraId="2459620C" w14:textId="77777777" w:rsidR="00D42A63" w:rsidRPr="00A45826" w:rsidRDefault="00D42A63" w:rsidP="00D42A63"/>
        </w:tc>
        <w:tc>
          <w:tcPr>
            <w:tcW w:w="8120" w:type="dxa"/>
          </w:tcPr>
          <w:p w14:paraId="72EFC83E" w14:textId="77777777" w:rsidR="00D42A63" w:rsidRPr="00A45826" w:rsidRDefault="00D42A63" w:rsidP="00D42A63"/>
        </w:tc>
      </w:tr>
      <w:tr w:rsidR="00D42A63" w:rsidRPr="00A45826" w14:paraId="430B188A" w14:textId="61DD06DD" w:rsidTr="00C770D4">
        <w:tc>
          <w:tcPr>
            <w:tcW w:w="1345" w:type="dxa"/>
          </w:tcPr>
          <w:p w14:paraId="3C5FD214" w14:textId="010B547D" w:rsidR="00D42A63" w:rsidRPr="00A45826" w:rsidRDefault="00D42A63" w:rsidP="00D42A63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00B2027E" w:rsidR="00D42A63" w:rsidRPr="00765C48" w:rsidRDefault="00D42A63" w:rsidP="00D42A63">
            <w:r w:rsidRPr="00765C48">
              <w:t>A web service contract is described using</w:t>
            </w:r>
          </w:p>
        </w:tc>
      </w:tr>
      <w:tr w:rsidR="00D42A63" w:rsidRPr="00A45826" w14:paraId="2DDAB97E" w14:textId="4755187E" w:rsidTr="00C770D4">
        <w:tc>
          <w:tcPr>
            <w:tcW w:w="1345" w:type="dxa"/>
          </w:tcPr>
          <w:p w14:paraId="1BB946B8" w14:textId="75D9D01B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41900918" w:rsidR="00D42A63" w:rsidRPr="00765C48" w:rsidRDefault="00D42A63" w:rsidP="00D42A63">
            <w:r w:rsidRPr="00765C48">
              <w:t>Web Services Description Language</w:t>
            </w:r>
          </w:p>
        </w:tc>
      </w:tr>
      <w:tr w:rsidR="00D42A63" w:rsidRPr="00A45826" w14:paraId="29D535B7" w14:textId="2D17667B" w:rsidTr="00C770D4">
        <w:tc>
          <w:tcPr>
            <w:tcW w:w="1345" w:type="dxa"/>
          </w:tcPr>
          <w:p w14:paraId="3B0AD68A" w14:textId="7B909CBC" w:rsidR="00D42A63" w:rsidRPr="00A45826" w:rsidRDefault="00D42A63" w:rsidP="00D42A6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3BE718D9" w:rsidR="00D42A63" w:rsidRPr="00765C48" w:rsidRDefault="00D42A63" w:rsidP="00D42A63">
            <w:r w:rsidRPr="00765C48">
              <w:t>Web Services Description</w:t>
            </w:r>
          </w:p>
        </w:tc>
      </w:tr>
      <w:tr w:rsidR="00D42A63" w:rsidRPr="00A45826" w14:paraId="3B08901B" w14:textId="7EF88FB7" w:rsidTr="00C770D4">
        <w:tc>
          <w:tcPr>
            <w:tcW w:w="1345" w:type="dxa"/>
          </w:tcPr>
          <w:p w14:paraId="737A6F31" w14:textId="6ED85061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528249CC" w:rsidR="00D42A63" w:rsidRPr="00765C48" w:rsidRDefault="00D42A63" w:rsidP="00D42A63">
            <w:r w:rsidRPr="00765C48">
              <w:t>Web Socket</w:t>
            </w:r>
          </w:p>
        </w:tc>
      </w:tr>
      <w:tr w:rsidR="00D42A63" w:rsidRPr="00A45826" w14:paraId="0BE30EEA" w14:textId="43B69504" w:rsidTr="00C770D4">
        <w:tc>
          <w:tcPr>
            <w:tcW w:w="1345" w:type="dxa"/>
          </w:tcPr>
          <w:p w14:paraId="528D2576" w14:textId="1C4A70DB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4F34D5BA" w:rsidR="00D42A63" w:rsidRPr="00765C48" w:rsidRDefault="00D42A63" w:rsidP="00D42A63">
            <w:r w:rsidRPr="00765C48">
              <w:t>Web Service Package</w:t>
            </w:r>
          </w:p>
        </w:tc>
      </w:tr>
      <w:tr w:rsidR="00D42A63" w:rsidRPr="00A45826" w14:paraId="7C474C0B" w14:textId="3944D088" w:rsidTr="00C770D4">
        <w:tc>
          <w:tcPr>
            <w:tcW w:w="1345" w:type="dxa"/>
          </w:tcPr>
          <w:p w14:paraId="20BFE1D4" w14:textId="77777777" w:rsidR="00D42A63" w:rsidRPr="00A45826" w:rsidRDefault="00D42A63" w:rsidP="00D42A63"/>
        </w:tc>
        <w:tc>
          <w:tcPr>
            <w:tcW w:w="8120" w:type="dxa"/>
          </w:tcPr>
          <w:p w14:paraId="2000C148" w14:textId="77777777" w:rsidR="00D42A63" w:rsidRPr="00A45826" w:rsidRDefault="00D42A63" w:rsidP="00D42A63"/>
        </w:tc>
      </w:tr>
      <w:tr w:rsidR="00D42A63" w:rsidRPr="00A45826" w14:paraId="040813F9" w14:textId="5741C0DD" w:rsidTr="00C770D4">
        <w:tc>
          <w:tcPr>
            <w:tcW w:w="1345" w:type="dxa"/>
          </w:tcPr>
          <w:p w14:paraId="563D2D84" w14:textId="5EE8D294" w:rsidR="00D42A63" w:rsidRPr="00A45826" w:rsidRDefault="00D42A63" w:rsidP="00D42A63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AF129F7" w:rsidR="00D42A63" w:rsidRPr="00765C48" w:rsidRDefault="00D42A63" w:rsidP="00D42A63">
            <w:r w:rsidRPr="00765C48">
              <w:t>_______ cause some problem for indexing operations.</w:t>
            </w:r>
          </w:p>
        </w:tc>
      </w:tr>
      <w:tr w:rsidR="00D42A63" w:rsidRPr="00A45826" w14:paraId="35205086" w14:textId="701473CC" w:rsidTr="00C770D4">
        <w:tc>
          <w:tcPr>
            <w:tcW w:w="1345" w:type="dxa"/>
          </w:tcPr>
          <w:p w14:paraId="44F2E3F7" w14:textId="299A375B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5ABDC2F4" w:rsidR="00D42A63" w:rsidRDefault="00D42A63" w:rsidP="00D42A63">
            <w:r w:rsidRPr="00765C48">
              <w:t>Flash animation</w:t>
            </w:r>
          </w:p>
        </w:tc>
      </w:tr>
      <w:tr w:rsidR="00D42A63" w:rsidRPr="00A45826" w14:paraId="1ABA676A" w14:textId="2B38450B" w:rsidTr="00C770D4">
        <w:tc>
          <w:tcPr>
            <w:tcW w:w="1345" w:type="dxa"/>
          </w:tcPr>
          <w:p w14:paraId="33BDFDB2" w14:textId="037E9156" w:rsidR="00D42A63" w:rsidRPr="00A45826" w:rsidRDefault="00D42A63" w:rsidP="00D42A63">
            <w:r>
              <w:t>Option B:</w:t>
            </w:r>
          </w:p>
        </w:tc>
        <w:tc>
          <w:tcPr>
            <w:tcW w:w="8120" w:type="dxa"/>
          </w:tcPr>
          <w:p w14:paraId="28BD7B55" w14:textId="2C108E17" w:rsidR="00D42A63" w:rsidRDefault="00D42A63" w:rsidP="00D42A63">
            <w:r w:rsidRPr="00765C48">
              <w:t>video</w:t>
            </w:r>
          </w:p>
        </w:tc>
      </w:tr>
      <w:tr w:rsidR="00D42A63" w:rsidRPr="00A45826" w14:paraId="2712A9F8" w14:textId="70DC5595" w:rsidTr="00C770D4">
        <w:tc>
          <w:tcPr>
            <w:tcW w:w="1345" w:type="dxa"/>
          </w:tcPr>
          <w:p w14:paraId="7C1E0780" w14:textId="0ECDAD50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0D208BB3" w:rsidR="00D42A63" w:rsidRPr="00765C48" w:rsidRDefault="00D42A63" w:rsidP="00D42A63">
            <w:r w:rsidRPr="00765C48">
              <w:t>Frames</w:t>
            </w:r>
          </w:p>
        </w:tc>
      </w:tr>
      <w:tr w:rsidR="00D42A63" w:rsidRPr="00A45826" w14:paraId="722E4208" w14:textId="3B9C3C08" w:rsidTr="00C770D4">
        <w:tc>
          <w:tcPr>
            <w:tcW w:w="1345" w:type="dxa"/>
          </w:tcPr>
          <w:p w14:paraId="120F5B4D" w14:textId="7E228ED0" w:rsidR="00D42A63" w:rsidRPr="00A45826" w:rsidRDefault="00D42A63" w:rsidP="00D42A63">
            <w:r>
              <w:t>Option D:</w:t>
            </w:r>
          </w:p>
        </w:tc>
        <w:tc>
          <w:tcPr>
            <w:tcW w:w="8120" w:type="dxa"/>
          </w:tcPr>
          <w:p w14:paraId="73B7CB1B" w14:textId="31A5010B" w:rsidR="00D42A63" w:rsidRDefault="00D42A63" w:rsidP="00D42A63">
            <w:r w:rsidRPr="00765C48">
              <w:t>tables</w:t>
            </w:r>
          </w:p>
        </w:tc>
      </w:tr>
      <w:tr w:rsidR="00D42A63" w:rsidRPr="00A45826" w14:paraId="1330FB71" w14:textId="7B45AA80" w:rsidTr="00C770D4">
        <w:tc>
          <w:tcPr>
            <w:tcW w:w="1345" w:type="dxa"/>
          </w:tcPr>
          <w:p w14:paraId="73A81B6C" w14:textId="77777777" w:rsidR="00D42A63" w:rsidRPr="00A45826" w:rsidRDefault="00D42A63" w:rsidP="00D42A63"/>
        </w:tc>
        <w:tc>
          <w:tcPr>
            <w:tcW w:w="8120" w:type="dxa"/>
          </w:tcPr>
          <w:p w14:paraId="3AAADE6C" w14:textId="77777777" w:rsidR="00D42A63" w:rsidRPr="00A45826" w:rsidRDefault="00D42A63" w:rsidP="00D42A63"/>
        </w:tc>
      </w:tr>
      <w:tr w:rsidR="00D42A63" w:rsidRPr="00A45826" w14:paraId="5DB7570E" w14:textId="25768789" w:rsidTr="00C770D4">
        <w:tc>
          <w:tcPr>
            <w:tcW w:w="1345" w:type="dxa"/>
          </w:tcPr>
          <w:p w14:paraId="592AE59B" w14:textId="221F50E7" w:rsidR="00D42A63" w:rsidRPr="00A45826" w:rsidRDefault="00D42A63" w:rsidP="00D42A63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0EFE9B2F" w:rsidR="00D42A63" w:rsidRPr="00765C48" w:rsidRDefault="00916B02" w:rsidP="00D42A63">
            <w:r w:rsidRPr="00765C48">
              <w:t>If you want to discover some basic data on topic than which type of search you will do?</w:t>
            </w:r>
          </w:p>
        </w:tc>
      </w:tr>
      <w:tr w:rsidR="00D42A63" w:rsidRPr="00A45826" w14:paraId="01DDC195" w14:textId="08616718" w:rsidTr="00C770D4">
        <w:tc>
          <w:tcPr>
            <w:tcW w:w="1345" w:type="dxa"/>
          </w:tcPr>
          <w:p w14:paraId="5D939591" w14:textId="27DDAC2A" w:rsidR="00D42A63" w:rsidRPr="00A45826" w:rsidRDefault="00D42A63" w:rsidP="00D42A63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45BD9F77" w:rsidR="00D42A63" w:rsidRPr="00765C48" w:rsidRDefault="00916B02" w:rsidP="00916B02">
            <w:r w:rsidRPr="00765C48">
              <w:t>Comprehensive search</w:t>
            </w:r>
          </w:p>
        </w:tc>
      </w:tr>
      <w:tr w:rsidR="00D42A63" w:rsidRPr="00A45826" w14:paraId="57AF1DEA" w14:textId="342E90F6" w:rsidTr="00C770D4">
        <w:tc>
          <w:tcPr>
            <w:tcW w:w="1345" w:type="dxa"/>
          </w:tcPr>
          <w:p w14:paraId="335825CE" w14:textId="7BEC008A" w:rsidR="00D42A63" w:rsidRPr="00A45826" w:rsidRDefault="00D42A63" w:rsidP="00D42A6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03FD62DE" w:rsidR="00D42A63" w:rsidRPr="00765C48" w:rsidRDefault="00916B02" w:rsidP="00916B02">
            <w:r w:rsidRPr="00765C48">
              <w:t>Alphabetical search</w:t>
            </w:r>
          </w:p>
        </w:tc>
      </w:tr>
      <w:tr w:rsidR="00D42A63" w:rsidRPr="00A45826" w14:paraId="5B77862B" w14:textId="31B782FE" w:rsidTr="00C770D4">
        <w:tc>
          <w:tcPr>
            <w:tcW w:w="1345" w:type="dxa"/>
          </w:tcPr>
          <w:p w14:paraId="741B6ED3" w14:textId="3748B8F3" w:rsidR="00D42A63" w:rsidRPr="00A45826" w:rsidRDefault="00D42A63" w:rsidP="00D42A63">
            <w:r>
              <w:t>Option C:</w:t>
            </w:r>
          </w:p>
        </w:tc>
        <w:tc>
          <w:tcPr>
            <w:tcW w:w="8120" w:type="dxa"/>
          </w:tcPr>
          <w:p w14:paraId="68290949" w14:textId="758318A9" w:rsidR="00D42A63" w:rsidRPr="00765C48" w:rsidRDefault="00916B02" w:rsidP="00916B02">
            <w:r w:rsidRPr="00765C48">
              <w:t>Exploratory Search</w:t>
            </w:r>
          </w:p>
        </w:tc>
      </w:tr>
      <w:tr w:rsidR="00D42A63" w:rsidRPr="00A45826" w14:paraId="581CE91F" w14:textId="06606F94" w:rsidTr="00C770D4">
        <w:tc>
          <w:tcPr>
            <w:tcW w:w="1345" w:type="dxa"/>
          </w:tcPr>
          <w:p w14:paraId="136300A8" w14:textId="4D14F004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5BDAFBEE" w:rsidR="00D42A63" w:rsidRPr="00765C48" w:rsidRDefault="00916B02" w:rsidP="00D42A63">
            <w:r w:rsidRPr="00765C48">
              <w:t>Known item search</w:t>
            </w:r>
          </w:p>
        </w:tc>
      </w:tr>
      <w:tr w:rsidR="00D42A63" w:rsidRPr="00A45826" w14:paraId="6AE05E5E" w14:textId="53094450" w:rsidTr="00C770D4">
        <w:tc>
          <w:tcPr>
            <w:tcW w:w="1345" w:type="dxa"/>
          </w:tcPr>
          <w:p w14:paraId="68283E06" w14:textId="77777777" w:rsidR="00D42A63" w:rsidRPr="00A45826" w:rsidRDefault="00D42A63" w:rsidP="00D42A63"/>
        </w:tc>
        <w:tc>
          <w:tcPr>
            <w:tcW w:w="8120" w:type="dxa"/>
          </w:tcPr>
          <w:p w14:paraId="258E970B" w14:textId="77777777" w:rsidR="00D42A63" w:rsidRPr="00A45826" w:rsidRDefault="00D42A63" w:rsidP="00D42A63"/>
        </w:tc>
      </w:tr>
      <w:tr w:rsidR="00D42A63" w:rsidRPr="00A45826" w14:paraId="29BCA657" w14:textId="552A2AF6" w:rsidTr="00C770D4">
        <w:tc>
          <w:tcPr>
            <w:tcW w:w="1345" w:type="dxa"/>
          </w:tcPr>
          <w:p w14:paraId="3C913575" w14:textId="7DB1DAA9" w:rsidR="00D42A63" w:rsidRPr="00A45826" w:rsidRDefault="00D42A63" w:rsidP="00D42A63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00141D18" w:rsidR="00D42A63" w:rsidRPr="00765C48" w:rsidRDefault="00D42A63" w:rsidP="00D42A63">
            <w:r w:rsidRPr="00765C48">
              <w:t>Which of the following HTTP method should be used to delete resource using RESTful web service?</w:t>
            </w:r>
          </w:p>
        </w:tc>
      </w:tr>
      <w:tr w:rsidR="00D42A63" w:rsidRPr="00A45826" w14:paraId="31315098" w14:textId="6482E94D" w:rsidTr="00C770D4">
        <w:tc>
          <w:tcPr>
            <w:tcW w:w="1345" w:type="dxa"/>
          </w:tcPr>
          <w:p w14:paraId="45463378" w14:textId="1CA3A59B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7F6605BE" w:rsidR="00D42A63" w:rsidRPr="00765C48" w:rsidRDefault="00D42A63" w:rsidP="00D42A63">
            <w:r w:rsidRPr="00765C48">
              <w:t>GET</w:t>
            </w:r>
          </w:p>
        </w:tc>
      </w:tr>
      <w:tr w:rsidR="00D42A63" w:rsidRPr="00A45826" w14:paraId="792FB84C" w14:textId="11A8EB0F" w:rsidTr="00C770D4">
        <w:tc>
          <w:tcPr>
            <w:tcW w:w="1345" w:type="dxa"/>
          </w:tcPr>
          <w:p w14:paraId="4BEDB46E" w14:textId="13256516" w:rsidR="00D42A63" w:rsidRPr="00A45826" w:rsidRDefault="00D42A63" w:rsidP="00D42A6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4254ECD0" w:rsidR="00D42A63" w:rsidRPr="00765C48" w:rsidRDefault="00D42A63" w:rsidP="00D42A63">
            <w:r w:rsidRPr="00765C48">
              <w:t>DELETE</w:t>
            </w:r>
          </w:p>
        </w:tc>
      </w:tr>
      <w:tr w:rsidR="00D42A63" w:rsidRPr="00A45826" w14:paraId="3BEC822B" w14:textId="5FEB8082" w:rsidTr="00C770D4">
        <w:tc>
          <w:tcPr>
            <w:tcW w:w="1345" w:type="dxa"/>
          </w:tcPr>
          <w:p w14:paraId="36BE41BB" w14:textId="2949E6BB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3C6F4CA7" w:rsidR="00D42A63" w:rsidRPr="00765C48" w:rsidRDefault="00D42A63" w:rsidP="00D42A63">
            <w:r w:rsidRPr="00765C48">
              <w:t>OPTIONS</w:t>
            </w:r>
          </w:p>
        </w:tc>
      </w:tr>
      <w:tr w:rsidR="00D42A63" w:rsidRPr="00A45826" w14:paraId="74287A76" w14:textId="7A6531F2" w:rsidTr="00C770D4">
        <w:tc>
          <w:tcPr>
            <w:tcW w:w="1345" w:type="dxa"/>
          </w:tcPr>
          <w:p w14:paraId="7B4A8049" w14:textId="7BA2A2BB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502ED0FB" w:rsidR="00D42A63" w:rsidRPr="00765C48" w:rsidRDefault="00D42A63" w:rsidP="00D42A63">
            <w:r w:rsidRPr="00765C48">
              <w:t>POST</w:t>
            </w:r>
          </w:p>
        </w:tc>
      </w:tr>
      <w:tr w:rsidR="00D42A63" w:rsidRPr="00A45826" w14:paraId="1B9948DD" w14:textId="0DE56807" w:rsidTr="00C770D4">
        <w:tc>
          <w:tcPr>
            <w:tcW w:w="1345" w:type="dxa"/>
          </w:tcPr>
          <w:p w14:paraId="4FEEEA24" w14:textId="77777777" w:rsidR="00D42A63" w:rsidRPr="00A45826" w:rsidRDefault="00D42A63" w:rsidP="00D42A63"/>
        </w:tc>
        <w:tc>
          <w:tcPr>
            <w:tcW w:w="8120" w:type="dxa"/>
          </w:tcPr>
          <w:p w14:paraId="34D49249" w14:textId="77777777" w:rsidR="00D42A63" w:rsidRPr="00A45826" w:rsidRDefault="00D42A63" w:rsidP="00D42A63"/>
        </w:tc>
      </w:tr>
      <w:tr w:rsidR="00D42A63" w:rsidRPr="00A45826" w14:paraId="5592DCCB" w14:textId="048DB77B" w:rsidTr="00C770D4">
        <w:tc>
          <w:tcPr>
            <w:tcW w:w="1345" w:type="dxa"/>
          </w:tcPr>
          <w:p w14:paraId="628CFB55" w14:textId="3E5573D6" w:rsidR="00D42A63" w:rsidRPr="00A45826" w:rsidRDefault="00D42A63" w:rsidP="00D42A63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0F4176BF" w:rsidR="00D42A63" w:rsidRPr="00765C48" w:rsidRDefault="00916B02" w:rsidP="00765C48">
            <w:r w:rsidRPr="00765C48">
              <w:t>What approach is required to compare companies with other organization operations?</w:t>
            </w:r>
          </w:p>
        </w:tc>
      </w:tr>
      <w:tr w:rsidR="00D42A63" w:rsidRPr="00A45826" w14:paraId="2B0A08AB" w14:textId="403C6B48" w:rsidTr="00C770D4">
        <w:tc>
          <w:tcPr>
            <w:tcW w:w="1345" w:type="dxa"/>
          </w:tcPr>
          <w:p w14:paraId="7E2D4DAE" w14:textId="7A286B20" w:rsidR="00D42A63" w:rsidRPr="00A45826" w:rsidRDefault="00D42A63" w:rsidP="00D42A63">
            <w:r>
              <w:t>Option A:</w:t>
            </w:r>
          </w:p>
        </w:tc>
        <w:tc>
          <w:tcPr>
            <w:tcW w:w="8120" w:type="dxa"/>
          </w:tcPr>
          <w:p w14:paraId="68EC81DF" w14:textId="602C4BC0" w:rsidR="00D42A63" w:rsidRPr="00765C48" w:rsidRDefault="00916B02" w:rsidP="00765C48">
            <w:r w:rsidRPr="00765C48">
              <w:t xml:space="preserve">Benchmarking </w:t>
            </w:r>
          </w:p>
        </w:tc>
      </w:tr>
      <w:tr w:rsidR="00D42A63" w:rsidRPr="00A45826" w14:paraId="573ABF70" w14:textId="63D74F8A" w:rsidTr="00C770D4">
        <w:tc>
          <w:tcPr>
            <w:tcW w:w="1345" w:type="dxa"/>
          </w:tcPr>
          <w:p w14:paraId="3AFB56B9" w14:textId="2502DEC1" w:rsidR="00D42A63" w:rsidRPr="00A45826" w:rsidRDefault="00D42A63" w:rsidP="00D42A6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5ED8A415" w:rsidR="00D42A63" w:rsidRPr="00765C48" w:rsidRDefault="00916B02" w:rsidP="00765C48">
            <w:r w:rsidRPr="00765C48">
              <w:t>PERT analysis</w:t>
            </w:r>
          </w:p>
        </w:tc>
      </w:tr>
      <w:tr w:rsidR="00D42A63" w:rsidRPr="00A45826" w14:paraId="38A956FE" w14:textId="62587B7A" w:rsidTr="00C770D4">
        <w:tc>
          <w:tcPr>
            <w:tcW w:w="1345" w:type="dxa"/>
          </w:tcPr>
          <w:p w14:paraId="03CF096D" w14:textId="1068F16F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6A4F16F3" w:rsidR="00D42A63" w:rsidRPr="00765C48" w:rsidRDefault="00916B02" w:rsidP="00765C48">
            <w:r w:rsidRPr="00765C48">
              <w:t>SWOT analysis</w:t>
            </w:r>
          </w:p>
        </w:tc>
      </w:tr>
      <w:tr w:rsidR="00D42A63" w:rsidRPr="00A45826" w14:paraId="334F19C8" w14:textId="2D881B52" w:rsidTr="00C770D4">
        <w:tc>
          <w:tcPr>
            <w:tcW w:w="1345" w:type="dxa"/>
          </w:tcPr>
          <w:p w14:paraId="537B112F" w14:textId="6D0FC0EB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4F388CB5" w:rsidR="00D42A63" w:rsidRPr="00765C48" w:rsidRDefault="00916B02" w:rsidP="00765C48">
            <w:r w:rsidRPr="00765C48">
              <w:t>Competitor performance assessment</w:t>
            </w:r>
          </w:p>
        </w:tc>
      </w:tr>
      <w:tr w:rsidR="00D42A63" w:rsidRPr="00A45826" w14:paraId="299ACE1F" w14:textId="79CF5DD4" w:rsidTr="00C770D4">
        <w:tc>
          <w:tcPr>
            <w:tcW w:w="1345" w:type="dxa"/>
          </w:tcPr>
          <w:p w14:paraId="7C9CE219" w14:textId="77777777" w:rsidR="00D42A63" w:rsidRPr="00A45826" w:rsidRDefault="00D42A63" w:rsidP="00D42A63"/>
        </w:tc>
        <w:tc>
          <w:tcPr>
            <w:tcW w:w="8120" w:type="dxa"/>
          </w:tcPr>
          <w:p w14:paraId="234F8B5F" w14:textId="77777777" w:rsidR="00D42A63" w:rsidRPr="00A45826" w:rsidRDefault="00D42A63" w:rsidP="00D42A63"/>
        </w:tc>
      </w:tr>
      <w:tr w:rsidR="00D42A63" w:rsidRPr="00A45826" w14:paraId="2E552A39" w14:textId="76F144E0" w:rsidTr="00C770D4">
        <w:tc>
          <w:tcPr>
            <w:tcW w:w="1345" w:type="dxa"/>
          </w:tcPr>
          <w:p w14:paraId="32E24A9D" w14:textId="3516F43D" w:rsidR="00D42A63" w:rsidRPr="00A45826" w:rsidRDefault="00D42A63" w:rsidP="00D42A63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3AEB0D5D" w:rsidR="00D42A63" w:rsidRPr="00765C48" w:rsidRDefault="00D42A63" w:rsidP="00D42A63">
            <w:r w:rsidRPr="00765C48">
              <w:t>Which of the following is a factory function?</w:t>
            </w:r>
          </w:p>
        </w:tc>
      </w:tr>
      <w:tr w:rsidR="00D42A63" w:rsidRPr="00A45826" w14:paraId="35C758B9" w14:textId="13A808DC" w:rsidTr="00C770D4">
        <w:tc>
          <w:tcPr>
            <w:tcW w:w="1345" w:type="dxa"/>
          </w:tcPr>
          <w:p w14:paraId="1441A799" w14:textId="78FBC05E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640691C6" w:rsidR="00D42A63" w:rsidRPr="00765C48" w:rsidRDefault="00D42A63" w:rsidP="00D42A63">
            <w:proofErr w:type="spellStart"/>
            <w:proofErr w:type="gramStart"/>
            <w:r w:rsidRPr="00765C48">
              <w:t>Queryanalysis</w:t>
            </w:r>
            <w:proofErr w:type="spellEnd"/>
            <w:r w:rsidRPr="00765C48">
              <w:t>(</w:t>
            </w:r>
            <w:proofErr w:type="gramEnd"/>
            <w:r w:rsidRPr="00765C48">
              <w:t>)</w:t>
            </w:r>
          </w:p>
        </w:tc>
      </w:tr>
      <w:tr w:rsidR="00D42A63" w:rsidRPr="00A45826" w14:paraId="09233F2D" w14:textId="100E50B5" w:rsidTr="00C770D4">
        <w:tc>
          <w:tcPr>
            <w:tcW w:w="1345" w:type="dxa"/>
          </w:tcPr>
          <w:p w14:paraId="3BA37744" w14:textId="082E72EE" w:rsidR="00D42A63" w:rsidRPr="00A45826" w:rsidRDefault="00D42A63" w:rsidP="00D42A63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7DADD205" w:rsidR="00D42A63" w:rsidRPr="00765C48" w:rsidRDefault="00D42A63" w:rsidP="00D42A63">
            <w:proofErr w:type="gramStart"/>
            <w:r w:rsidRPr="00765C48">
              <w:t>jQuery(</w:t>
            </w:r>
            <w:proofErr w:type="gramEnd"/>
            <w:r w:rsidRPr="00765C48">
              <w:t>)</w:t>
            </w:r>
          </w:p>
        </w:tc>
      </w:tr>
      <w:tr w:rsidR="00D42A63" w:rsidRPr="00A45826" w14:paraId="09319D4F" w14:textId="7BBD5802" w:rsidTr="00C770D4">
        <w:tc>
          <w:tcPr>
            <w:tcW w:w="1345" w:type="dxa"/>
          </w:tcPr>
          <w:p w14:paraId="283B622A" w14:textId="39F50786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336A640A" w:rsidR="00D42A63" w:rsidRPr="00765C48" w:rsidRDefault="00D42A63" w:rsidP="00D42A63">
            <w:proofErr w:type="gramStart"/>
            <w:r w:rsidRPr="00765C48">
              <w:t>onclick(</w:t>
            </w:r>
            <w:proofErr w:type="gramEnd"/>
            <w:r w:rsidRPr="00765C48">
              <w:t>)</w:t>
            </w:r>
          </w:p>
        </w:tc>
      </w:tr>
      <w:tr w:rsidR="00D42A63" w:rsidRPr="00A45826" w14:paraId="12937FD1" w14:textId="13AD35A3" w:rsidTr="00C770D4">
        <w:tc>
          <w:tcPr>
            <w:tcW w:w="1345" w:type="dxa"/>
          </w:tcPr>
          <w:p w14:paraId="4F6C8E14" w14:textId="49E38F15" w:rsidR="00D42A63" w:rsidRPr="00A45826" w:rsidRDefault="00D42A63" w:rsidP="00D42A63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6374FAAA" w:rsidR="00D42A63" w:rsidRPr="00765C48" w:rsidRDefault="00D42A63" w:rsidP="00D42A63">
            <w:proofErr w:type="gramStart"/>
            <w:r w:rsidRPr="00765C48">
              <w:t>local(</w:t>
            </w:r>
            <w:proofErr w:type="gramEnd"/>
            <w:r w:rsidRPr="00765C48">
              <w:t>)</w:t>
            </w:r>
          </w:p>
        </w:tc>
      </w:tr>
      <w:tr w:rsidR="00D42A63" w:rsidRPr="00A45826" w14:paraId="4018F5B1" w14:textId="21194E58" w:rsidTr="00C770D4">
        <w:tc>
          <w:tcPr>
            <w:tcW w:w="1345" w:type="dxa"/>
          </w:tcPr>
          <w:p w14:paraId="3F9B33A4" w14:textId="77777777" w:rsidR="00D42A63" w:rsidRPr="00A45826" w:rsidRDefault="00D42A63" w:rsidP="00D42A63"/>
        </w:tc>
        <w:tc>
          <w:tcPr>
            <w:tcW w:w="8120" w:type="dxa"/>
          </w:tcPr>
          <w:p w14:paraId="62DF5385" w14:textId="77777777" w:rsidR="00D42A63" w:rsidRPr="00A45826" w:rsidRDefault="00D42A63" w:rsidP="00D42A63"/>
        </w:tc>
      </w:tr>
      <w:tr w:rsidR="00D42A63" w:rsidRPr="00A45826" w14:paraId="5B617C07" w14:textId="561D7163" w:rsidTr="00C770D4">
        <w:tc>
          <w:tcPr>
            <w:tcW w:w="1345" w:type="dxa"/>
          </w:tcPr>
          <w:p w14:paraId="18965C59" w14:textId="7873A48A" w:rsidR="00D42A63" w:rsidRPr="00A45826" w:rsidRDefault="00D42A63" w:rsidP="00D42A63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431973AD" w:rsidR="00D42A63" w:rsidRPr="00765C48" w:rsidRDefault="00D42A63" w:rsidP="00D42A63">
            <w:r w:rsidRPr="00765C48">
              <w:t>Advanced Google Search Operator site: used for</w:t>
            </w:r>
          </w:p>
        </w:tc>
      </w:tr>
      <w:tr w:rsidR="00D42A63" w:rsidRPr="00A45826" w14:paraId="3A993454" w14:textId="5D4922FF" w:rsidTr="00C770D4">
        <w:tc>
          <w:tcPr>
            <w:tcW w:w="1345" w:type="dxa"/>
          </w:tcPr>
          <w:p w14:paraId="45DFED23" w14:textId="25550668" w:rsidR="00D42A63" w:rsidRPr="00A45826" w:rsidRDefault="00D42A63" w:rsidP="00D42A63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029A27D9" w:rsidR="00D42A63" w:rsidRPr="00765C48" w:rsidRDefault="00D42A63" w:rsidP="00D42A63">
            <w:r w:rsidRPr="00765C48">
              <w:t>Anchor text keyword restricted search</w:t>
            </w:r>
          </w:p>
        </w:tc>
      </w:tr>
      <w:tr w:rsidR="00D42A63" w:rsidRPr="00A45826" w14:paraId="20D19953" w14:textId="01E0013E" w:rsidTr="00C770D4">
        <w:tc>
          <w:tcPr>
            <w:tcW w:w="1345" w:type="dxa"/>
          </w:tcPr>
          <w:p w14:paraId="2279417A" w14:textId="270FD46C" w:rsidR="00D42A63" w:rsidRPr="00A45826" w:rsidRDefault="00D42A63" w:rsidP="00D42A63">
            <w:r>
              <w:t>Option B:</w:t>
            </w:r>
          </w:p>
        </w:tc>
        <w:tc>
          <w:tcPr>
            <w:tcW w:w="8120" w:type="dxa"/>
          </w:tcPr>
          <w:p w14:paraId="099C4AD1" w14:textId="7277870A" w:rsidR="00D42A63" w:rsidRPr="00765C48" w:rsidRDefault="00D42A63" w:rsidP="00D42A63">
            <w:r w:rsidRPr="00765C48">
              <w:t xml:space="preserve">See how the crawler perceives the </w:t>
            </w:r>
            <w:proofErr w:type="spellStart"/>
            <w:proofErr w:type="gramStart"/>
            <w:r w:rsidRPr="00765C48">
              <w:t>page;shows</w:t>
            </w:r>
            <w:proofErr w:type="spellEnd"/>
            <w:proofErr w:type="gramEnd"/>
            <w:r w:rsidRPr="00765C48">
              <w:t xml:space="preserve"> Google’s </w:t>
            </w:r>
            <w:proofErr w:type="spellStart"/>
            <w:r w:rsidRPr="00765C48">
              <w:t>savedcopy</w:t>
            </w:r>
            <w:proofErr w:type="spellEnd"/>
            <w:r w:rsidRPr="00765C48">
              <w:t xml:space="preserve"> of the page</w:t>
            </w:r>
          </w:p>
        </w:tc>
      </w:tr>
      <w:tr w:rsidR="00D42A63" w:rsidRPr="00A45826" w14:paraId="58550647" w14:textId="69617316" w:rsidTr="00C770D4">
        <w:tc>
          <w:tcPr>
            <w:tcW w:w="1345" w:type="dxa"/>
          </w:tcPr>
          <w:p w14:paraId="23F3BAE1" w14:textId="5C684444" w:rsidR="00D42A63" w:rsidRPr="00A45826" w:rsidRDefault="00D42A63" w:rsidP="00D42A63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6FFD4136" w:rsidR="00D42A63" w:rsidRPr="00765C48" w:rsidRDefault="00D42A63" w:rsidP="00D42A63">
            <w:r w:rsidRPr="00765C48">
              <w:t>File type restricted search</w:t>
            </w:r>
          </w:p>
        </w:tc>
      </w:tr>
      <w:tr w:rsidR="00D42A63" w:rsidRPr="00A45826" w14:paraId="0DD204D5" w14:textId="15B7E02B" w:rsidTr="00C770D4">
        <w:tc>
          <w:tcPr>
            <w:tcW w:w="1345" w:type="dxa"/>
          </w:tcPr>
          <w:p w14:paraId="50DEC901" w14:textId="6CDC59A7" w:rsidR="00D42A63" w:rsidRPr="00A45826" w:rsidRDefault="00D42A63" w:rsidP="00D42A63">
            <w:r>
              <w:t xml:space="preserve">Option D: </w:t>
            </w:r>
          </w:p>
        </w:tc>
        <w:tc>
          <w:tcPr>
            <w:tcW w:w="8120" w:type="dxa"/>
          </w:tcPr>
          <w:p w14:paraId="4A1F9967" w14:textId="38F00B4F" w:rsidR="00D42A63" w:rsidRPr="00765C48" w:rsidRDefault="00D42A63" w:rsidP="00D42A63">
            <w:r w:rsidRPr="00765C48">
              <w:t>Domain-</w:t>
            </w:r>
            <w:proofErr w:type="spellStart"/>
            <w:r w:rsidRPr="00765C48">
              <w:t>restrictedsearch</w:t>
            </w:r>
            <w:proofErr w:type="spellEnd"/>
          </w:p>
        </w:tc>
      </w:tr>
    </w:tbl>
    <w:p w14:paraId="11BC09E4" w14:textId="4A63E514" w:rsidR="00642708" w:rsidRDefault="00642708" w:rsidP="009001D2">
      <w:pPr>
        <w:spacing w:after="0" w:line="240" w:lineRule="auto"/>
      </w:pPr>
    </w:p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4D61A7" w14:textId="77777777" w:rsidR="00775477" w:rsidRDefault="00775477" w:rsidP="00353258">
      <w:pPr>
        <w:spacing w:after="0" w:line="240" w:lineRule="auto"/>
      </w:pPr>
      <w:r>
        <w:separator/>
      </w:r>
    </w:p>
  </w:endnote>
  <w:endnote w:type="continuationSeparator" w:id="0">
    <w:p w14:paraId="4A9EB0AB" w14:textId="77777777" w:rsidR="00775477" w:rsidRDefault="00775477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5C2272" w14:textId="77777777" w:rsidR="00775477" w:rsidRDefault="00775477" w:rsidP="00353258">
      <w:pPr>
        <w:spacing w:after="0" w:line="240" w:lineRule="auto"/>
      </w:pPr>
      <w:r>
        <w:separator/>
      </w:r>
    </w:p>
  </w:footnote>
  <w:footnote w:type="continuationSeparator" w:id="0">
    <w:p w14:paraId="09FB1EA3" w14:textId="77777777" w:rsidR="00775477" w:rsidRDefault="00775477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4456F5"/>
    <w:multiLevelType w:val="hybridMultilevel"/>
    <w:tmpl w:val="24DC5C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067C24"/>
    <w:multiLevelType w:val="hybridMultilevel"/>
    <w:tmpl w:val="CE7026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17F4"/>
    <w:rsid w:val="000A71DC"/>
    <w:rsid w:val="000B0463"/>
    <w:rsid w:val="00125F08"/>
    <w:rsid w:val="001454D2"/>
    <w:rsid w:val="00152C7E"/>
    <w:rsid w:val="00155B7B"/>
    <w:rsid w:val="00191198"/>
    <w:rsid w:val="001A2F9B"/>
    <w:rsid w:val="001A4F54"/>
    <w:rsid w:val="001F560E"/>
    <w:rsid w:val="00273070"/>
    <w:rsid w:val="0029527E"/>
    <w:rsid w:val="002A0276"/>
    <w:rsid w:val="002D4E33"/>
    <w:rsid w:val="002F1E2E"/>
    <w:rsid w:val="0031772D"/>
    <w:rsid w:val="00327801"/>
    <w:rsid w:val="00336DBD"/>
    <w:rsid w:val="003528B4"/>
    <w:rsid w:val="00353258"/>
    <w:rsid w:val="003638E7"/>
    <w:rsid w:val="00390407"/>
    <w:rsid w:val="003A5810"/>
    <w:rsid w:val="003B55C8"/>
    <w:rsid w:val="003B5B16"/>
    <w:rsid w:val="003D7EA6"/>
    <w:rsid w:val="003F01B0"/>
    <w:rsid w:val="003F479D"/>
    <w:rsid w:val="00401B1F"/>
    <w:rsid w:val="004431CD"/>
    <w:rsid w:val="00453563"/>
    <w:rsid w:val="00474321"/>
    <w:rsid w:val="004906ED"/>
    <w:rsid w:val="004A204F"/>
    <w:rsid w:val="004A320C"/>
    <w:rsid w:val="004B3C06"/>
    <w:rsid w:val="004B5ED6"/>
    <w:rsid w:val="004D6897"/>
    <w:rsid w:val="005231CC"/>
    <w:rsid w:val="005263D4"/>
    <w:rsid w:val="00544E9F"/>
    <w:rsid w:val="00547172"/>
    <w:rsid w:val="005704AA"/>
    <w:rsid w:val="00570D2F"/>
    <w:rsid w:val="00575B99"/>
    <w:rsid w:val="005A259B"/>
    <w:rsid w:val="005D5804"/>
    <w:rsid w:val="005E2327"/>
    <w:rsid w:val="006068FF"/>
    <w:rsid w:val="006274A7"/>
    <w:rsid w:val="006408C7"/>
    <w:rsid w:val="00642708"/>
    <w:rsid w:val="00642739"/>
    <w:rsid w:val="00643633"/>
    <w:rsid w:val="00667117"/>
    <w:rsid w:val="00696F65"/>
    <w:rsid w:val="006A4363"/>
    <w:rsid w:val="006A489E"/>
    <w:rsid w:val="006C2E67"/>
    <w:rsid w:val="006C5B6C"/>
    <w:rsid w:val="006D32DC"/>
    <w:rsid w:val="006E4696"/>
    <w:rsid w:val="00707164"/>
    <w:rsid w:val="00714EA2"/>
    <w:rsid w:val="007200EA"/>
    <w:rsid w:val="00765C48"/>
    <w:rsid w:val="00775477"/>
    <w:rsid w:val="007B79B6"/>
    <w:rsid w:val="007C4ACA"/>
    <w:rsid w:val="00806E4E"/>
    <w:rsid w:val="008312C0"/>
    <w:rsid w:val="008D5235"/>
    <w:rsid w:val="008D5912"/>
    <w:rsid w:val="008F7E68"/>
    <w:rsid w:val="009001D2"/>
    <w:rsid w:val="00916B02"/>
    <w:rsid w:val="00951BDD"/>
    <w:rsid w:val="00953E97"/>
    <w:rsid w:val="009719BB"/>
    <w:rsid w:val="009867F2"/>
    <w:rsid w:val="009C1838"/>
    <w:rsid w:val="009E559B"/>
    <w:rsid w:val="009F27F2"/>
    <w:rsid w:val="00A11835"/>
    <w:rsid w:val="00A179E8"/>
    <w:rsid w:val="00A3253A"/>
    <w:rsid w:val="00A45826"/>
    <w:rsid w:val="00A51F0B"/>
    <w:rsid w:val="00A62CE8"/>
    <w:rsid w:val="00AA604A"/>
    <w:rsid w:val="00AB72F9"/>
    <w:rsid w:val="00AB77B5"/>
    <w:rsid w:val="00AD4FD3"/>
    <w:rsid w:val="00AE37A1"/>
    <w:rsid w:val="00AF07FF"/>
    <w:rsid w:val="00B73151"/>
    <w:rsid w:val="00B845B6"/>
    <w:rsid w:val="00B97BF0"/>
    <w:rsid w:val="00BA57BE"/>
    <w:rsid w:val="00BC767D"/>
    <w:rsid w:val="00BE6403"/>
    <w:rsid w:val="00BF0012"/>
    <w:rsid w:val="00C365EE"/>
    <w:rsid w:val="00C72564"/>
    <w:rsid w:val="00C770D4"/>
    <w:rsid w:val="00CB4F1A"/>
    <w:rsid w:val="00CD7F03"/>
    <w:rsid w:val="00D23FE5"/>
    <w:rsid w:val="00D42A63"/>
    <w:rsid w:val="00D54CCD"/>
    <w:rsid w:val="00D60854"/>
    <w:rsid w:val="00D622E2"/>
    <w:rsid w:val="00D71A11"/>
    <w:rsid w:val="00D957E2"/>
    <w:rsid w:val="00E23CC6"/>
    <w:rsid w:val="00E80C6E"/>
    <w:rsid w:val="00E81747"/>
    <w:rsid w:val="00EA1319"/>
    <w:rsid w:val="00F149E4"/>
    <w:rsid w:val="00F14CD0"/>
    <w:rsid w:val="00F764F5"/>
    <w:rsid w:val="00F91D3E"/>
    <w:rsid w:val="00FC64FA"/>
    <w:rsid w:val="00FC765C"/>
    <w:rsid w:val="00FF361D"/>
    <w:rsid w:val="00FF3DE7"/>
    <w:rsid w:val="00FF6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9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4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Nahid Shaikh</cp:lastModifiedBy>
  <cp:revision>3</cp:revision>
  <dcterms:created xsi:type="dcterms:W3CDTF">2020-09-26T17:13:00Z</dcterms:created>
  <dcterms:modified xsi:type="dcterms:W3CDTF">2020-09-2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